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8892"/>
      </w:tblGrid>
      <w:tr w:rsidR="00F5592E" w:rsidTr="00CD74C4">
        <w:tc>
          <w:tcPr>
            <w:tcW w:w="1843" w:type="dxa"/>
          </w:tcPr>
          <w:p w:rsidR="00F5592E" w:rsidRDefault="006337BF">
            <w:pPr>
              <w:spacing w:line="0" w:lineRule="atLeast"/>
              <w:rPr>
                <w:rFonts w:ascii="Arial" w:eastAsia="Arial" w:hAnsi="Arial"/>
                <w:b/>
                <w:sz w:val="32"/>
                <w:szCs w:val="32"/>
              </w:rPr>
            </w:pPr>
            <w:r w:rsidRPr="006337BF">
              <w:rPr>
                <w:rFonts w:ascii="Arial" w:eastAsia="Arial" w:hAnsi="Arial"/>
                <w:b/>
                <w:noProof/>
                <w:sz w:val="32"/>
                <w:szCs w:val="32"/>
                <w:lang w:bidi="hi-IN"/>
              </w:rPr>
              <w:drawing>
                <wp:inline distT="0" distB="0" distL="0" distR="0">
                  <wp:extent cx="993913" cy="1041620"/>
                  <wp:effectExtent l="0" t="0" r="0" b="0"/>
                  <wp:docPr id="2" name="Picture 14" descr="Indian_Institute_of_Technology_(Indian_School_of_Mines),_Dhanbad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Indian_Institute_of_Technology_(Indian_School_of_Mines),_Dhanbad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8665" cy="1046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02" w:type="dxa"/>
          </w:tcPr>
          <w:p w:rsidR="00F5592E" w:rsidRDefault="00F5592E" w:rsidP="00F5592E">
            <w:pPr>
              <w:spacing w:line="0" w:lineRule="atLeast"/>
              <w:jc w:val="center"/>
              <w:rPr>
                <w:rFonts w:ascii="Arial" w:eastAsia="Arial" w:hAnsi="Arial"/>
                <w:b/>
                <w:sz w:val="32"/>
                <w:szCs w:val="32"/>
              </w:rPr>
            </w:pPr>
            <w:r w:rsidRPr="00DA5BA0">
              <w:rPr>
                <w:rFonts w:ascii="Arial" w:eastAsia="Arial" w:hAnsi="Arial"/>
                <w:b/>
                <w:sz w:val="32"/>
                <w:szCs w:val="32"/>
              </w:rPr>
              <w:t>Indian Institute of Technology (ISM), Dhanbad</w:t>
            </w:r>
          </w:p>
          <w:p w:rsidR="003C12C6" w:rsidRPr="00613FD2" w:rsidRDefault="003C12C6" w:rsidP="00F5592E">
            <w:pPr>
              <w:spacing w:line="0" w:lineRule="atLeast"/>
              <w:jc w:val="center"/>
              <w:rPr>
                <w:rFonts w:ascii="Arial" w:eastAsia="Arial" w:hAnsi="Arial"/>
                <w:b/>
                <w:sz w:val="18"/>
                <w:szCs w:val="32"/>
              </w:rPr>
            </w:pPr>
          </w:p>
          <w:p w:rsidR="00F5592E" w:rsidRDefault="00F5592E" w:rsidP="003C12C6">
            <w:pPr>
              <w:spacing w:line="239" w:lineRule="auto"/>
              <w:jc w:val="center"/>
              <w:rPr>
                <w:rFonts w:ascii="Arial" w:eastAsia="Arial" w:hAnsi="Arial"/>
                <w:b/>
                <w:sz w:val="23"/>
                <w:u w:val="single"/>
              </w:rPr>
            </w:pPr>
            <w:r>
              <w:rPr>
                <w:rFonts w:ascii="Arial" w:eastAsia="Arial" w:hAnsi="Arial"/>
                <w:b/>
                <w:sz w:val="23"/>
                <w:u w:val="single"/>
              </w:rPr>
              <w:t>Applica</w:t>
            </w:r>
            <w:r w:rsidR="003C12C6">
              <w:rPr>
                <w:rFonts w:ascii="Arial" w:eastAsia="Arial" w:hAnsi="Arial"/>
                <w:b/>
                <w:sz w:val="23"/>
                <w:u w:val="single"/>
              </w:rPr>
              <w:t xml:space="preserve">tion Form for </w:t>
            </w:r>
            <w:r w:rsidR="002E5EB0">
              <w:rPr>
                <w:rFonts w:ascii="Arial" w:eastAsia="Arial" w:hAnsi="Arial"/>
                <w:b/>
                <w:sz w:val="23"/>
                <w:u w:val="single"/>
              </w:rPr>
              <w:t>International</w:t>
            </w:r>
            <w:r w:rsidR="009F4F4F">
              <w:rPr>
                <w:rFonts w:ascii="Arial" w:eastAsia="Arial" w:hAnsi="Arial"/>
                <w:b/>
                <w:sz w:val="23"/>
                <w:u w:val="single"/>
              </w:rPr>
              <w:t xml:space="preserve"> Outgoing</w:t>
            </w:r>
            <w:r w:rsidR="002E5EB0">
              <w:rPr>
                <w:rFonts w:ascii="Arial" w:eastAsia="Arial" w:hAnsi="Arial"/>
                <w:b/>
                <w:sz w:val="23"/>
                <w:u w:val="single"/>
              </w:rPr>
              <w:t xml:space="preserve"> Mobility by </w:t>
            </w:r>
            <w:r w:rsidR="00835957">
              <w:rPr>
                <w:rFonts w:ascii="Arial" w:eastAsia="Arial" w:hAnsi="Arial"/>
                <w:b/>
                <w:sz w:val="23"/>
                <w:u w:val="single"/>
              </w:rPr>
              <w:t xml:space="preserve">IIT(ISM) </w:t>
            </w:r>
            <w:r w:rsidR="008806B8">
              <w:rPr>
                <w:rFonts w:ascii="Arial" w:eastAsia="Arial" w:hAnsi="Arial"/>
                <w:b/>
                <w:sz w:val="23"/>
                <w:u w:val="single"/>
              </w:rPr>
              <w:t xml:space="preserve">Student </w:t>
            </w:r>
            <w:r w:rsidR="003C12C6">
              <w:rPr>
                <w:rFonts w:ascii="Arial" w:eastAsia="Arial" w:hAnsi="Arial"/>
                <w:b/>
                <w:sz w:val="23"/>
                <w:u w:val="single"/>
              </w:rPr>
              <w:t>under Internship/Fellowship Program</w:t>
            </w:r>
            <w:r w:rsidR="005969E8">
              <w:rPr>
                <w:rFonts w:ascii="Arial" w:eastAsia="Arial" w:hAnsi="Arial"/>
                <w:b/>
                <w:sz w:val="23"/>
                <w:u w:val="single"/>
              </w:rPr>
              <w:t xml:space="preserve"> (IFP)</w:t>
            </w:r>
          </w:p>
          <w:p w:rsidR="00F5592E" w:rsidRPr="00613FD2" w:rsidRDefault="00F5592E">
            <w:pPr>
              <w:spacing w:line="0" w:lineRule="atLeast"/>
              <w:rPr>
                <w:rFonts w:ascii="Arial" w:eastAsia="Arial" w:hAnsi="Arial"/>
                <w:b/>
                <w:sz w:val="22"/>
                <w:szCs w:val="32"/>
              </w:rPr>
            </w:pPr>
          </w:p>
          <w:p w:rsidR="00CD74C4" w:rsidRPr="00CD74C4" w:rsidRDefault="00CA73EB" w:rsidP="00CD74C4">
            <w:pPr>
              <w:spacing w:line="0" w:lineRule="atLeast"/>
              <w:jc w:val="center"/>
              <w:rPr>
                <w:rFonts w:ascii="Arial" w:eastAsia="Arial" w:hAnsi="Arial"/>
                <w:b/>
                <w:sz w:val="24"/>
                <w:szCs w:val="24"/>
                <w:u w:val="single"/>
              </w:rPr>
            </w:pPr>
            <w:r w:rsidRPr="00604785">
              <w:rPr>
                <w:rFonts w:ascii="Arial" w:eastAsia="Arial" w:hAnsi="Arial"/>
                <w:b/>
                <w:sz w:val="24"/>
                <w:szCs w:val="24"/>
                <w:u w:val="single"/>
              </w:rPr>
              <w:t>Form No.: IIT(ISM)/IRAA/0</w:t>
            </w:r>
            <w:r w:rsidR="00366150">
              <w:rPr>
                <w:rFonts w:ascii="Arial" w:eastAsia="Arial" w:hAnsi="Arial"/>
                <w:b/>
                <w:sz w:val="24"/>
                <w:szCs w:val="24"/>
                <w:u w:val="single"/>
              </w:rPr>
              <w:t>3</w:t>
            </w:r>
          </w:p>
        </w:tc>
      </w:tr>
    </w:tbl>
    <w:p w:rsidR="00F5592E" w:rsidRDefault="00CD74C4" w:rsidP="001510E7">
      <w:pPr>
        <w:spacing w:line="0" w:lineRule="atLeast"/>
        <w:rPr>
          <w:rFonts w:ascii="Arial" w:eastAsia="Arial" w:hAnsi="Arial"/>
          <w:b/>
          <w:sz w:val="24"/>
          <w:szCs w:val="24"/>
        </w:rPr>
      </w:pPr>
      <w:r>
        <w:rPr>
          <w:rFonts w:ascii="Arial" w:eastAsia="Arial" w:hAnsi="Arial"/>
          <w:b/>
          <w:sz w:val="24"/>
          <w:szCs w:val="24"/>
        </w:rPr>
        <w:t>_________________________________________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1"/>
        <w:gridCol w:w="5369"/>
      </w:tblGrid>
      <w:tr w:rsidR="003C12C6" w:rsidTr="008806B8">
        <w:tc>
          <w:tcPr>
            <w:tcW w:w="5371" w:type="dxa"/>
          </w:tcPr>
          <w:p w:rsidR="003C12C6" w:rsidRPr="00C9011D" w:rsidRDefault="003C12C6" w:rsidP="008806B8">
            <w:pPr>
              <w:rPr>
                <w:rFonts w:ascii="Times New Roman" w:eastAsia="Arial" w:hAnsi="Times New Roman" w:cs="Times New Roman"/>
                <w:b/>
                <w:i/>
                <w:sz w:val="24"/>
                <w:szCs w:val="24"/>
              </w:rPr>
            </w:pPr>
            <w:r w:rsidRPr="00C9011D">
              <w:rPr>
                <w:rFonts w:ascii="Times New Roman" w:eastAsia="Arial" w:hAnsi="Times New Roman" w:cs="Times New Roman"/>
                <w:b/>
                <w:i/>
                <w:sz w:val="24"/>
                <w:szCs w:val="24"/>
              </w:rPr>
              <w:t>For Office Use:</w:t>
            </w:r>
          </w:p>
        </w:tc>
        <w:tc>
          <w:tcPr>
            <w:tcW w:w="5369" w:type="dxa"/>
          </w:tcPr>
          <w:p w:rsidR="003C12C6" w:rsidRPr="00C9011D" w:rsidRDefault="00217B28" w:rsidP="008806B8">
            <w:pPr>
              <w:rPr>
                <w:rFonts w:ascii="Times New Roman" w:eastAsia="Arial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/>
                <w:i/>
                <w:sz w:val="24"/>
                <w:szCs w:val="24"/>
              </w:rPr>
              <w:t xml:space="preserve">  </w:t>
            </w:r>
            <w:r w:rsidR="003C12C6" w:rsidRPr="00C9011D">
              <w:rPr>
                <w:rFonts w:ascii="Times New Roman" w:eastAsia="Arial" w:hAnsi="Times New Roman" w:cs="Times New Roman"/>
                <w:b/>
                <w:i/>
                <w:sz w:val="24"/>
                <w:szCs w:val="24"/>
              </w:rPr>
              <w:t xml:space="preserve">For Dept. Use: </w:t>
            </w:r>
          </w:p>
        </w:tc>
      </w:tr>
      <w:tr w:rsidR="008F0375" w:rsidTr="008806B8">
        <w:tc>
          <w:tcPr>
            <w:tcW w:w="5371" w:type="dxa"/>
          </w:tcPr>
          <w:p w:rsidR="008806B8" w:rsidRDefault="008806B8" w:rsidP="008806B8">
            <w:pPr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Ref. No.: IRAA/IOM/Student/IFP/20__ /</w:t>
            </w:r>
          </w:p>
          <w:p w:rsidR="008F0375" w:rsidRPr="008806B8" w:rsidRDefault="00217B28" w:rsidP="008806B8">
            <w:pPr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For Academic Session: ______________</w:t>
            </w:r>
          </w:p>
        </w:tc>
        <w:tc>
          <w:tcPr>
            <w:tcW w:w="5369" w:type="dxa"/>
          </w:tcPr>
          <w:p w:rsidR="00217B28" w:rsidRDefault="00217B28" w:rsidP="008806B8">
            <w:pPr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 Application No.:</w:t>
            </w:r>
          </w:p>
          <w:p w:rsidR="008F0375" w:rsidRDefault="008F0375" w:rsidP="008806B8">
            <w:pPr>
              <w:rPr>
                <w:rFonts w:ascii="Times New Roman" w:eastAsia="Arial" w:hAnsi="Times New Roman" w:cs="Times New Roman"/>
                <w:b/>
                <w:i/>
                <w:sz w:val="24"/>
                <w:szCs w:val="24"/>
              </w:rPr>
            </w:pPr>
          </w:p>
        </w:tc>
      </w:tr>
    </w:tbl>
    <w:p w:rsidR="009633E5" w:rsidRDefault="00CD74C4" w:rsidP="001510E7">
      <w:pPr>
        <w:spacing w:line="0" w:lineRule="atLeast"/>
        <w:rPr>
          <w:rFonts w:ascii="Arial" w:eastAsia="Arial" w:hAnsi="Arial"/>
          <w:b/>
          <w:sz w:val="24"/>
          <w:szCs w:val="24"/>
        </w:rPr>
      </w:pPr>
      <w:r>
        <w:rPr>
          <w:rFonts w:ascii="Arial" w:eastAsia="Arial" w:hAnsi="Arial"/>
          <w:b/>
          <w:sz w:val="24"/>
          <w:szCs w:val="24"/>
        </w:rPr>
        <w:t>-------------------------------------------------------------------------------------------------------------------------------------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5"/>
        <w:gridCol w:w="5975"/>
      </w:tblGrid>
      <w:tr w:rsidR="00FC3E1F" w:rsidTr="00755B1D">
        <w:tc>
          <w:tcPr>
            <w:tcW w:w="10750" w:type="dxa"/>
            <w:gridSpan w:val="2"/>
          </w:tcPr>
          <w:p w:rsidR="00915E66" w:rsidRPr="00217B28" w:rsidRDefault="00FC3E1F" w:rsidP="00217B28">
            <w:pPr>
              <w:pStyle w:val="ListParagraph"/>
              <w:numPr>
                <w:ilvl w:val="0"/>
                <w:numId w:val="20"/>
              </w:numPr>
              <w:spacing w:line="0" w:lineRule="atLeast"/>
              <w:ind w:left="431"/>
              <w:rPr>
                <w:rFonts w:ascii="Times New Roman" w:eastAsia="Arial" w:hAnsi="Times New Roman" w:cs="Times New Roman"/>
                <w:b/>
                <w:i/>
                <w:sz w:val="24"/>
                <w:szCs w:val="24"/>
              </w:rPr>
            </w:pPr>
            <w:r w:rsidRPr="00FC3E1F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Personal Details</w:t>
            </w:r>
          </w:p>
        </w:tc>
      </w:tr>
      <w:tr w:rsidR="009633E5" w:rsidTr="008806B8">
        <w:tc>
          <w:tcPr>
            <w:tcW w:w="4775" w:type="dxa"/>
            <w:shd w:val="clear" w:color="auto" w:fill="auto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Name of the Student:</w:t>
            </w:r>
          </w:p>
        </w:tc>
        <w:tc>
          <w:tcPr>
            <w:tcW w:w="5975" w:type="dxa"/>
            <w:shd w:val="clear" w:color="auto" w:fill="auto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Academic Program Studying:</w:t>
            </w:r>
          </w:p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at IIT(ISM) Dhanbad</w:t>
            </w:r>
          </w:p>
        </w:tc>
      </w:tr>
      <w:tr w:rsidR="009633E5" w:rsidTr="008806B8">
        <w:tc>
          <w:tcPr>
            <w:tcW w:w="4775" w:type="dxa"/>
            <w:shd w:val="clear" w:color="auto" w:fill="auto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Admission No.:</w:t>
            </w:r>
          </w:p>
        </w:tc>
        <w:tc>
          <w:tcPr>
            <w:tcW w:w="5975" w:type="dxa"/>
            <w:shd w:val="clear" w:color="auto" w:fill="auto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Department/Centre Name:</w:t>
            </w:r>
          </w:p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9633E5" w:rsidTr="008806B8">
        <w:tc>
          <w:tcPr>
            <w:tcW w:w="4775" w:type="dxa"/>
            <w:shd w:val="clear" w:color="auto" w:fill="auto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Gender:</w:t>
            </w:r>
          </w:p>
          <w:p w:rsidR="00FC3E1F" w:rsidRPr="008806B8" w:rsidRDefault="00FC3E1F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5975" w:type="dxa"/>
            <w:shd w:val="clear" w:color="auto" w:fill="auto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Current Year/Semester:</w:t>
            </w:r>
          </w:p>
        </w:tc>
      </w:tr>
      <w:tr w:rsidR="009633E5" w:rsidTr="008806B8">
        <w:tc>
          <w:tcPr>
            <w:tcW w:w="4775" w:type="dxa"/>
            <w:shd w:val="clear" w:color="auto" w:fill="auto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Contact No.:</w:t>
            </w:r>
          </w:p>
          <w:p w:rsidR="00FC3E1F" w:rsidRPr="008806B8" w:rsidRDefault="00FC3E1F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5975" w:type="dxa"/>
            <w:shd w:val="clear" w:color="auto" w:fill="auto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Email ID:</w:t>
            </w:r>
          </w:p>
        </w:tc>
      </w:tr>
      <w:tr w:rsidR="00DE081B" w:rsidTr="00935FAB">
        <w:tc>
          <w:tcPr>
            <w:tcW w:w="4775" w:type="dxa"/>
          </w:tcPr>
          <w:p w:rsidR="00DE081B" w:rsidRPr="008806B8" w:rsidRDefault="00DE081B" w:rsidP="00A2552A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Father’s/Guardian’s Name:</w:t>
            </w:r>
          </w:p>
          <w:p w:rsidR="00FC3E1F" w:rsidRPr="008806B8" w:rsidRDefault="00FC3E1F" w:rsidP="00A2552A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975" w:type="dxa"/>
          </w:tcPr>
          <w:p w:rsidR="00DE081B" w:rsidRPr="008806B8" w:rsidRDefault="00DE081B" w:rsidP="00A2552A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Father’s/Guardian’s Contact No.:</w:t>
            </w:r>
          </w:p>
        </w:tc>
      </w:tr>
      <w:tr w:rsidR="009633E5" w:rsidTr="00935FAB">
        <w:tc>
          <w:tcPr>
            <w:tcW w:w="4775" w:type="dxa"/>
          </w:tcPr>
          <w:p w:rsidR="009633E5" w:rsidRPr="008806B8" w:rsidRDefault="009633E5" w:rsidP="00A2552A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Date of Birth (dd/mm/yyyy)</w:t>
            </w:r>
            <w:r w:rsidR="00C60A5E"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  <w:p w:rsidR="00FC3E1F" w:rsidRPr="008806B8" w:rsidRDefault="00FC3E1F" w:rsidP="00A2552A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975" w:type="dxa"/>
          </w:tcPr>
          <w:p w:rsidR="009633E5" w:rsidRPr="008806B8" w:rsidRDefault="006764DC" w:rsidP="00A2552A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Heath Insurance Detail:</w:t>
            </w:r>
          </w:p>
        </w:tc>
      </w:tr>
      <w:tr w:rsidR="00115FFE" w:rsidTr="00935FAB">
        <w:tc>
          <w:tcPr>
            <w:tcW w:w="4775" w:type="dxa"/>
          </w:tcPr>
          <w:p w:rsidR="00115FFE" w:rsidRPr="008806B8" w:rsidRDefault="00115FFE" w:rsidP="00115FFE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Passport No.:</w:t>
            </w:r>
          </w:p>
        </w:tc>
        <w:tc>
          <w:tcPr>
            <w:tcW w:w="5975" w:type="dxa"/>
          </w:tcPr>
          <w:p w:rsidR="00115FFE" w:rsidRPr="008806B8" w:rsidRDefault="00115FFE" w:rsidP="00115FFE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Passport Issue Date:                Passport Expiry Date:</w:t>
            </w:r>
          </w:p>
          <w:p w:rsidR="00115FFE" w:rsidRPr="008806B8" w:rsidRDefault="00115FFE" w:rsidP="00115FFE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15FFE" w:rsidTr="00FA571B">
        <w:trPr>
          <w:trHeight w:val="1666"/>
        </w:trPr>
        <w:tc>
          <w:tcPr>
            <w:tcW w:w="4775" w:type="dxa"/>
          </w:tcPr>
          <w:p w:rsidR="00115FFE" w:rsidRPr="008806B8" w:rsidRDefault="00115FFE" w:rsidP="00115FFE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Present Address:</w:t>
            </w:r>
          </w:p>
        </w:tc>
        <w:tc>
          <w:tcPr>
            <w:tcW w:w="5975" w:type="dxa"/>
          </w:tcPr>
          <w:p w:rsidR="00115FFE" w:rsidRPr="008806B8" w:rsidRDefault="00115FFE" w:rsidP="00115FFE">
            <w:pPr>
              <w:spacing w:line="0" w:lineRule="atLeas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Permanent Address:</w:t>
            </w:r>
          </w:p>
          <w:p w:rsidR="00115FFE" w:rsidRPr="008806B8" w:rsidRDefault="00115FFE" w:rsidP="00115FFE">
            <w:pPr>
              <w:spacing w:line="0" w:lineRule="atLeast"/>
              <w:jc w:val="righ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</w:p>
          <w:p w:rsidR="00115FFE" w:rsidRPr="008806B8" w:rsidRDefault="00115FFE" w:rsidP="00115FFE">
            <w:pPr>
              <w:spacing w:line="0" w:lineRule="atLeast"/>
              <w:jc w:val="righ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</w:p>
          <w:p w:rsidR="00115FFE" w:rsidRPr="008806B8" w:rsidRDefault="00115FFE" w:rsidP="00115FFE">
            <w:pPr>
              <w:spacing w:line="0" w:lineRule="atLeast"/>
              <w:jc w:val="righ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</w:p>
          <w:p w:rsidR="00115FFE" w:rsidRPr="008806B8" w:rsidRDefault="00115FFE" w:rsidP="00115FFE">
            <w:pPr>
              <w:spacing w:line="0" w:lineRule="atLeast"/>
              <w:jc w:val="righ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</w:p>
          <w:p w:rsidR="00115FFE" w:rsidRPr="008806B8" w:rsidRDefault="00115FFE" w:rsidP="00115FFE">
            <w:pPr>
              <w:spacing w:line="0" w:lineRule="atLeast"/>
              <w:jc w:val="right"/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9633E5" w:rsidRDefault="009633E5" w:rsidP="001510E7">
      <w:pPr>
        <w:spacing w:line="0" w:lineRule="atLeast"/>
        <w:rPr>
          <w:rFonts w:ascii="Arial" w:eastAsia="Arial" w:hAnsi="Arial"/>
          <w:b/>
          <w:sz w:val="24"/>
          <w:szCs w:val="24"/>
        </w:rPr>
      </w:pPr>
    </w:p>
    <w:p w:rsidR="001E21AE" w:rsidRDefault="001E21AE" w:rsidP="001510E7">
      <w:pPr>
        <w:spacing w:line="0" w:lineRule="atLeast"/>
        <w:rPr>
          <w:rFonts w:ascii="Arial" w:eastAsia="Arial" w:hAnsi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5"/>
        <w:gridCol w:w="5975"/>
      </w:tblGrid>
      <w:tr w:rsidR="00FC3E1F" w:rsidTr="00A5779E">
        <w:tc>
          <w:tcPr>
            <w:tcW w:w="10750" w:type="dxa"/>
            <w:gridSpan w:val="2"/>
          </w:tcPr>
          <w:p w:rsidR="00FC3E1F" w:rsidRPr="00FC3E1F" w:rsidRDefault="00FC3E1F" w:rsidP="00290F6A">
            <w:pPr>
              <w:pStyle w:val="ListParagraph"/>
              <w:numPr>
                <w:ilvl w:val="0"/>
                <w:numId w:val="20"/>
              </w:numPr>
              <w:spacing w:line="0" w:lineRule="atLeast"/>
              <w:ind w:left="431"/>
              <w:rPr>
                <w:rFonts w:ascii="Times New Roman" w:eastAsia="Arial" w:hAnsi="Times New Roman" w:cs="Times New Roman"/>
                <w:b/>
                <w:i/>
                <w:sz w:val="24"/>
                <w:szCs w:val="24"/>
              </w:rPr>
            </w:pPr>
            <w:r w:rsidRPr="00FC3E1F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Detail </w:t>
            </w:r>
            <w:r w:rsidR="00290F6A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of Host Institute/University</w:t>
            </w:r>
          </w:p>
        </w:tc>
      </w:tr>
      <w:tr w:rsidR="00DD6D79" w:rsidTr="00935FAB">
        <w:tc>
          <w:tcPr>
            <w:tcW w:w="4775" w:type="dxa"/>
          </w:tcPr>
          <w:p w:rsidR="00DD6D79" w:rsidRPr="008E7509" w:rsidRDefault="00F041FC" w:rsidP="00F041FC">
            <w:pPr>
              <w:tabs>
                <w:tab w:val="center" w:pos="2682"/>
              </w:tabs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Name of the </w:t>
            </w:r>
            <w:r w:rsidR="001146B2">
              <w:rPr>
                <w:rFonts w:ascii="Times New Roman" w:eastAsia="Arial" w:hAnsi="Times New Roman" w:cs="Times New Roman"/>
                <w:sz w:val="24"/>
                <w:szCs w:val="24"/>
              </w:rPr>
              <w:t>Host Institute/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5975" w:type="dxa"/>
          </w:tcPr>
          <w:p w:rsidR="00DD6D79" w:rsidRDefault="00523343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  <w:p w:rsidR="006531A7" w:rsidRPr="008E7509" w:rsidRDefault="006531A7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DD6D79" w:rsidTr="00935FAB">
        <w:tc>
          <w:tcPr>
            <w:tcW w:w="4775" w:type="dxa"/>
          </w:tcPr>
          <w:p w:rsidR="00DD6D79" w:rsidRPr="00C50DB5" w:rsidRDefault="00266878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Department/Centre</w:t>
            </w:r>
          </w:p>
        </w:tc>
        <w:tc>
          <w:tcPr>
            <w:tcW w:w="5975" w:type="dxa"/>
          </w:tcPr>
          <w:p w:rsidR="00DD6D79" w:rsidRDefault="00523343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  <w:p w:rsidR="00696733" w:rsidRPr="00C50DB5" w:rsidRDefault="00696733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1146B2" w:rsidTr="00935FAB">
        <w:tc>
          <w:tcPr>
            <w:tcW w:w="4775" w:type="dxa"/>
          </w:tcPr>
          <w:p w:rsidR="001146B2" w:rsidRDefault="001146B2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Address of the Host Institute/University</w:t>
            </w:r>
          </w:p>
        </w:tc>
        <w:tc>
          <w:tcPr>
            <w:tcW w:w="5975" w:type="dxa"/>
          </w:tcPr>
          <w:p w:rsidR="001146B2" w:rsidRDefault="001146B2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  <w:p w:rsidR="006531A7" w:rsidRDefault="006531A7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  <w:p w:rsidR="00696733" w:rsidRDefault="00696733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DD6D79" w:rsidTr="00935FAB">
        <w:tc>
          <w:tcPr>
            <w:tcW w:w="4775" w:type="dxa"/>
          </w:tcPr>
          <w:p w:rsidR="00DD6D79" w:rsidRPr="008806B8" w:rsidRDefault="00266878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Applying under Program/Scheme</w:t>
            </w:r>
          </w:p>
        </w:tc>
        <w:tc>
          <w:tcPr>
            <w:tcW w:w="5975" w:type="dxa"/>
          </w:tcPr>
          <w:p w:rsidR="00DD6D79" w:rsidRPr="008806B8" w:rsidRDefault="00523343" w:rsidP="00523343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(i) </w:t>
            </w:r>
            <w:r w:rsidR="00266878"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Internship (Yes/No):</w:t>
            </w:r>
          </w:p>
          <w:p w:rsidR="00DD6D79" w:rsidRPr="008806B8" w:rsidRDefault="00DD6D79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DD6D79" w:rsidTr="00935FAB">
        <w:tc>
          <w:tcPr>
            <w:tcW w:w="4775" w:type="dxa"/>
          </w:tcPr>
          <w:p w:rsidR="00DD6D79" w:rsidRPr="008806B8" w:rsidRDefault="00DD6D79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5975" w:type="dxa"/>
          </w:tcPr>
          <w:p w:rsidR="00DD6D79" w:rsidRPr="008806B8" w:rsidRDefault="00F95B33" w:rsidP="00523343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r w:rsidR="00523343"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(ii) </w:t>
            </w:r>
            <w:r w:rsidR="007C4C39"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Fellowship</w:t>
            </w:r>
            <w:r w:rsidR="00266878"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(Yes/No):</w:t>
            </w:r>
          </w:p>
          <w:p w:rsidR="00696733" w:rsidRPr="008806B8" w:rsidRDefault="00696733" w:rsidP="00523343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DD6D79" w:rsidTr="00935FAB">
        <w:tc>
          <w:tcPr>
            <w:tcW w:w="4775" w:type="dxa"/>
          </w:tcPr>
          <w:p w:rsidR="00DD6D79" w:rsidRPr="008806B8" w:rsidRDefault="00DD6D79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5975" w:type="dxa"/>
          </w:tcPr>
          <w:p w:rsidR="00DD6D79" w:rsidRPr="008806B8" w:rsidRDefault="00523343" w:rsidP="00523343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(iii) </w:t>
            </w:r>
            <w:r w:rsidR="00266878" w:rsidRPr="008806B8">
              <w:rPr>
                <w:rFonts w:ascii="Times New Roman" w:eastAsia="Arial" w:hAnsi="Times New Roman" w:cs="Times New Roman"/>
                <w:sz w:val="24"/>
                <w:szCs w:val="24"/>
              </w:rPr>
              <w:t>Others (give details):</w:t>
            </w:r>
          </w:p>
          <w:p w:rsidR="00696733" w:rsidRPr="008806B8" w:rsidRDefault="00696733" w:rsidP="00523343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D35B0D" w:rsidTr="00935FAB">
        <w:tc>
          <w:tcPr>
            <w:tcW w:w="4775" w:type="dxa"/>
          </w:tcPr>
          <w:p w:rsidR="00D35B0D" w:rsidRDefault="00D35B0D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Period of Visit</w:t>
            </w:r>
          </w:p>
          <w:p w:rsidR="00696733" w:rsidRPr="00C50DB5" w:rsidRDefault="00696733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  <w:tc>
          <w:tcPr>
            <w:tcW w:w="5975" w:type="dxa"/>
          </w:tcPr>
          <w:p w:rsidR="00D35B0D" w:rsidRDefault="00D35B0D" w:rsidP="00523343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: From                                    To                  </w:t>
            </w:r>
          </w:p>
        </w:tc>
      </w:tr>
    </w:tbl>
    <w:p w:rsidR="008806B8" w:rsidRDefault="008806B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5"/>
        <w:gridCol w:w="5975"/>
      </w:tblGrid>
      <w:tr w:rsidR="00DD6D79" w:rsidTr="00935FAB">
        <w:tc>
          <w:tcPr>
            <w:tcW w:w="4775" w:type="dxa"/>
          </w:tcPr>
          <w:p w:rsidR="00DD6D79" w:rsidRPr="00C50DB5" w:rsidRDefault="00CD74C4" w:rsidP="006531A7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lastRenderedPageBreak/>
              <w:br w:type="page"/>
            </w:r>
            <w:r w:rsidR="00266878">
              <w:rPr>
                <w:rFonts w:ascii="Times New Roman" w:eastAsia="Arial" w:hAnsi="Times New Roman" w:cs="Times New Roman"/>
                <w:sz w:val="24"/>
                <w:szCs w:val="24"/>
              </w:rPr>
              <w:t>Source  of Funding</w:t>
            </w:r>
            <w:r w:rsidR="008806B8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(Self/IIT (ISM)/Host Institute</w:t>
            </w:r>
            <w:bookmarkStart w:id="0" w:name="_GoBack"/>
            <w:bookmarkEnd w:id="0"/>
            <w:r w:rsidR="00266878">
              <w:rPr>
                <w:rFonts w:ascii="Times New Roman" w:eastAsia="Arial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75" w:type="dxa"/>
          </w:tcPr>
          <w:p w:rsidR="00DD6D79" w:rsidRDefault="006531A7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  <w:p w:rsidR="006531A7" w:rsidRPr="00C50DB5" w:rsidRDefault="006531A7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DD6D79" w:rsidTr="00935FAB">
        <w:tc>
          <w:tcPr>
            <w:tcW w:w="4775" w:type="dxa"/>
          </w:tcPr>
          <w:p w:rsidR="00DD6D79" w:rsidRPr="00C50DB5" w:rsidRDefault="001146B2" w:rsidP="00DC3D0F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Name of the Contact Person </w:t>
            </w:r>
            <w:r w:rsidR="006531A7">
              <w:rPr>
                <w:rFonts w:ascii="Times New Roman" w:eastAsia="Arial" w:hAnsi="Times New Roman" w:cs="Times New Roman"/>
                <w:sz w:val="24"/>
                <w:szCs w:val="24"/>
              </w:rPr>
              <w:t>(</w:t>
            </w:r>
            <w:r w:rsidR="006531A7" w:rsidRPr="00DC3D0F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at the </w:t>
            </w:r>
            <w:r w:rsidR="00DC3D0F" w:rsidRPr="00DC3D0F">
              <w:rPr>
                <w:rFonts w:ascii="Times New Roman" w:eastAsia="Arial" w:hAnsi="Times New Roman" w:cs="Times New Roman"/>
                <w:sz w:val="22"/>
                <w:szCs w:val="22"/>
              </w:rPr>
              <w:t>H</w:t>
            </w:r>
            <w:r w:rsidR="006531A7" w:rsidRPr="00DC3D0F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ost </w:t>
            </w:r>
            <w:r w:rsidR="00DC3D0F" w:rsidRPr="00DC3D0F">
              <w:rPr>
                <w:rFonts w:ascii="Times New Roman" w:eastAsia="Arial" w:hAnsi="Times New Roman" w:cs="Times New Roman"/>
                <w:sz w:val="22"/>
                <w:szCs w:val="22"/>
              </w:rPr>
              <w:t>I</w:t>
            </w:r>
            <w:r w:rsidRPr="00DC3D0F">
              <w:rPr>
                <w:rFonts w:ascii="Times New Roman" w:eastAsia="Arial" w:hAnsi="Times New Roman" w:cs="Times New Roman"/>
                <w:sz w:val="22"/>
                <w:szCs w:val="22"/>
              </w:rPr>
              <w:t>nstitute)</w:t>
            </w:r>
          </w:p>
        </w:tc>
        <w:tc>
          <w:tcPr>
            <w:tcW w:w="5975" w:type="dxa"/>
          </w:tcPr>
          <w:p w:rsidR="00DD6D79" w:rsidRDefault="001146B2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  <w:p w:rsidR="006531A7" w:rsidRPr="00C50DB5" w:rsidRDefault="006531A7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1146B2" w:rsidTr="00935FAB">
        <w:tc>
          <w:tcPr>
            <w:tcW w:w="4775" w:type="dxa"/>
          </w:tcPr>
          <w:p w:rsidR="001146B2" w:rsidRDefault="00611FB5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Email </w:t>
            </w:r>
            <w:r w:rsidR="001146B2">
              <w:rPr>
                <w:rFonts w:ascii="Times New Roman" w:eastAsia="Arial" w:hAnsi="Times New Roman" w:cs="Times New Roman"/>
                <w:sz w:val="24"/>
                <w:szCs w:val="24"/>
              </w:rPr>
              <w:t>ID of the Contact Person</w:t>
            </w:r>
          </w:p>
        </w:tc>
        <w:tc>
          <w:tcPr>
            <w:tcW w:w="5975" w:type="dxa"/>
          </w:tcPr>
          <w:p w:rsidR="001146B2" w:rsidRDefault="001146B2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  <w:p w:rsidR="00696733" w:rsidRPr="00C50DB5" w:rsidRDefault="00696733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1146B2" w:rsidTr="00935FAB">
        <w:tc>
          <w:tcPr>
            <w:tcW w:w="4775" w:type="dxa"/>
          </w:tcPr>
          <w:p w:rsidR="001146B2" w:rsidRDefault="001146B2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Mobile No. of the Contact Person</w:t>
            </w:r>
          </w:p>
        </w:tc>
        <w:tc>
          <w:tcPr>
            <w:tcW w:w="5975" w:type="dxa"/>
          </w:tcPr>
          <w:p w:rsidR="001146B2" w:rsidRDefault="001146B2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  <w:p w:rsidR="00696733" w:rsidRDefault="00696733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</w:p>
        </w:tc>
      </w:tr>
      <w:tr w:rsidR="001146B2" w:rsidTr="00935FAB">
        <w:tc>
          <w:tcPr>
            <w:tcW w:w="4775" w:type="dxa"/>
          </w:tcPr>
          <w:p w:rsidR="00F95B33" w:rsidRPr="00F95B33" w:rsidRDefault="00F95B33" w:rsidP="00F95B33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F95B33">
              <w:rPr>
                <w:rFonts w:ascii="Times New Roman" w:eastAsia="Arial" w:hAnsi="Times New Roman" w:cs="Times New Roman"/>
                <w:sz w:val="24"/>
                <w:szCs w:val="24"/>
              </w:rPr>
              <w:t>Current Status of the Application</w:t>
            </w:r>
          </w:p>
          <w:p w:rsidR="004302DC" w:rsidRPr="00827605" w:rsidRDefault="00F95B33" w:rsidP="00F95B33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F95B33">
              <w:rPr>
                <w:rFonts w:ascii="Times New Roman" w:eastAsia="Arial" w:hAnsi="Times New Roman" w:cs="Times New Roman"/>
                <w:sz w:val="24"/>
                <w:szCs w:val="24"/>
              </w:rPr>
              <w:t>(Applying/Under Process/Accepted)</w:t>
            </w:r>
          </w:p>
        </w:tc>
        <w:tc>
          <w:tcPr>
            <w:tcW w:w="5975" w:type="dxa"/>
          </w:tcPr>
          <w:p w:rsidR="001146B2" w:rsidRDefault="006531A7" w:rsidP="00A2552A">
            <w:pPr>
              <w:spacing w:line="0" w:lineRule="atLeast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:</w:t>
            </w:r>
          </w:p>
        </w:tc>
      </w:tr>
    </w:tbl>
    <w:p w:rsidR="009633E5" w:rsidRDefault="009633E5" w:rsidP="001510E7">
      <w:pPr>
        <w:spacing w:line="0" w:lineRule="atLeast"/>
        <w:rPr>
          <w:rFonts w:ascii="Arial" w:eastAsia="Arial" w:hAnsi="Arial"/>
          <w:b/>
          <w:sz w:val="24"/>
          <w:szCs w:val="24"/>
        </w:rPr>
      </w:pPr>
    </w:p>
    <w:p w:rsidR="009633E5" w:rsidRDefault="00111376" w:rsidP="00B90CD6">
      <w:pPr>
        <w:spacing w:line="0" w:lineRule="atLeast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(List of Enclosures Required: (i) </w:t>
      </w:r>
      <w:r w:rsidR="00F95B33">
        <w:rPr>
          <w:rFonts w:ascii="Times New Roman" w:eastAsia="Arial" w:hAnsi="Times New Roman" w:cs="Times New Roman"/>
          <w:sz w:val="24"/>
          <w:szCs w:val="24"/>
        </w:rPr>
        <w:t xml:space="preserve">a letter/email </w:t>
      </w:r>
      <w:r w:rsidR="003F5B6F" w:rsidRPr="00827605">
        <w:rPr>
          <w:rFonts w:ascii="Times New Roman" w:eastAsia="Arial" w:hAnsi="Times New Roman" w:cs="Times New Roman"/>
          <w:sz w:val="24"/>
          <w:szCs w:val="24"/>
        </w:rPr>
        <w:t xml:space="preserve">of </w:t>
      </w:r>
      <w:r w:rsidR="00FC2AB7" w:rsidRPr="00827605">
        <w:rPr>
          <w:rFonts w:ascii="Times New Roman" w:eastAsia="Arial" w:hAnsi="Times New Roman" w:cs="Times New Roman"/>
          <w:sz w:val="24"/>
          <w:szCs w:val="24"/>
        </w:rPr>
        <w:t>acceptance</w:t>
      </w:r>
      <w:r w:rsidR="003F5B6F" w:rsidRPr="00827605">
        <w:rPr>
          <w:rFonts w:ascii="Times New Roman" w:eastAsia="Arial" w:hAnsi="Times New Roman" w:cs="Times New Roman"/>
          <w:sz w:val="24"/>
          <w:szCs w:val="24"/>
        </w:rPr>
        <w:t xml:space="preserve"> from the</w:t>
      </w:r>
      <w:r w:rsidRPr="00827605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F95B33">
        <w:rPr>
          <w:rFonts w:ascii="Times New Roman" w:eastAsia="Arial" w:hAnsi="Times New Roman" w:cs="Times New Roman"/>
          <w:sz w:val="24"/>
          <w:szCs w:val="24"/>
        </w:rPr>
        <w:t>Host Institute</w:t>
      </w:r>
      <w:r w:rsidRPr="00827605">
        <w:rPr>
          <w:rFonts w:ascii="Times New Roman" w:eastAsia="Arial" w:hAnsi="Times New Roman" w:cs="Times New Roman"/>
          <w:sz w:val="24"/>
          <w:szCs w:val="24"/>
        </w:rPr>
        <w:t>,</w:t>
      </w:r>
      <w:r>
        <w:rPr>
          <w:rFonts w:ascii="Times New Roman" w:eastAsia="Arial" w:hAnsi="Times New Roman" w:cs="Times New Roman"/>
          <w:sz w:val="24"/>
          <w:szCs w:val="24"/>
        </w:rPr>
        <w:t xml:space="preserve"> (ii) details of the </w:t>
      </w:r>
      <w:r w:rsidR="00C6616B">
        <w:rPr>
          <w:rFonts w:ascii="Times New Roman" w:eastAsia="Arial" w:hAnsi="Times New Roman" w:cs="Times New Roman"/>
          <w:sz w:val="24"/>
          <w:szCs w:val="24"/>
        </w:rPr>
        <w:t xml:space="preserve">program/scheme applied for, </w:t>
      </w:r>
      <w:r w:rsidR="00F95B33">
        <w:rPr>
          <w:rFonts w:ascii="Times New Roman" w:eastAsia="Arial" w:hAnsi="Times New Roman" w:cs="Times New Roman"/>
          <w:sz w:val="24"/>
          <w:szCs w:val="24"/>
        </w:rPr>
        <w:t>(iii</w:t>
      </w:r>
      <w:r w:rsidR="00592CED">
        <w:rPr>
          <w:rFonts w:ascii="Times New Roman" w:eastAsia="Arial" w:hAnsi="Times New Roman" w:cs="Times New Roman"/>
          <w:sz w:val="24"/>
          <w:szCs w:val="24"/>
        </w:rPr>
        <w:t xml:space="preserve">) </w:t>
      </w:r>
      <w:r w:rsidR="00F95B33">
        <w:rPr>
          <w:rFonts w:ascii="Times New Roman" w:eastAsia="Arial" w:hAnsi="Times New Roman" w:cs="Times New Roman"/>
          <w:sz w:val="24"/>
          <w:szCs w:val="24"/>
        </w:rPr>
        <w:t>v</w:t>
      </w:r>
      <w:r w:rsidR="00592CED">
        <w:rPr>
          <w:rFonts w:ascii="Times New Roman" w:eastAsia="Arial" w:hAnsi="Times New Roman" w:cs="Times New Roman"/>
          <w:sz w:val="24"/>
          <w:szCs w:val="24"/>
        </w:rPr>
        <w:t>alid Passport (first and the last page) and (</w:t>
      </w:r>
      <w:r w:rsidR="00F95B33">
        <w:rPr>
          <w:rFonts w:ascii="Times New Roman" w:eastAsia="Arial" w:hAnsi="Times New Roman" w:cs="Times New Roman"/>
          <w:sz w:val="24"/>
          <w:szCs w:val="24"/>
        </w:rPr>
        <w:t>iv</w:t>
      </w:r>
      <w:r w:rsidR="00C6616B">
        <w:rPr>
          <w:rFonts w:ascii="Times New Roman" w:eastAsia="Arial" w:hAnsi="Times New Roman" w:cs="Times New Roman"/>
          <w:sz w:val="24"/>
          <w:szCs w:val="24"/>
        </w:rPr>
        <w:t>)</w:t>
      </w:r>
      <w:r w:rsidR="001F5637">
        <w:rPr>
          <w:rFonts w:ascii="Times New Roman" w:eastAsia="Arial" w:hAnsi="Times New Roman" w:cs="Times New Roman"/>
          <w:sz w:val="24"/>
          <w:szCs w:val="24"/>
        </w:rPr>
        <w:t xml:space="preserve"> undertaking </w:t>
      </w:r>
      <w:r w:rsidR="00FA0113">
        <w:rPr>
          <w:rFonts w:ascii="Times New Roman" w:eastAsia="Arial" w:hAnsi="Times New Roman" w:cs="Times New Roman"/>
          <w:sz w:val="24"/>
          <w:szCs w:val="24"/>
        </w:rPr>
        <w:t xml:space="preserve">from student/parent </w:t>
      </w:r>
      <w:r w:rsidR="001F5637">
        <w:rPr>
          <w:rFonts w:ascii="Times New Roman" w:eastAsia="Arial" w:hAnsi="Times New Roman" w:cs="Times New Roman"/>
          <w:sz w:val="24"/>
          <w:szCs w:val="24"/>
        </w:rPr>
        <w:t xml:space="preserve">regarding holding integrity of IIT (ISM) at the </w:t>
      </w:r>
      <w:r w:rsidR="0055699B">
        <w:rPr>
          <w:rFonts w:ascii="Times New Roman" w:eastAsia="Arial" w:hAnsi="Times New Roman" w:cs="Times New Roman"/>
          <w:sz w:val="24"/>
          <w:szCs w:val="24"/>
        </w:rPr>
        <w:t>Host I</w:t>
      </w:r>
      <w:r w:rsidR="00F95B33">
        <w:rPr>
          <w:rFonts w:ascii="Times New Roman" w:eastAsia="Arial" w:hAnsi="Times New Roman" w:cs="Times New Roman"/>
          <w:sz w:val="24"/>
          <w:szCs w:val="24"/>
        </w:rPr>
        <w:t>nstitute</w:t>
      </w:r>
    </w:p>
    <w:p w:rsidR="00F95B33" w:rsidRDefault="00F95B33" w:rsidP="00B90CD6">
      <w:pPr>
        <w:spacing w:line="0" w:lineRule="atLeast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F95B33" w:rsidRPr="007C4C39" w:rsidRDefault="00F95B33" w:rsidP="00B90CD6">
      <w:pPr>
        <w:spacing w:line="0" w:lineRule="atLeast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9633E5" w:rsidRDefault="009633E5" w:rsidP="001510E7">
      <w:pPr>
        <w:spacing w:line="0" w:lineRule="atLeast"/>
        <w:rPr>
          <w:rFonts w:ascii="Arial" w:eastAsia="Arial" w:hAnsi="Arial"/>
          <w:b/>
          <w:sz w:val="24"/>
          <w:szCs w:val="24"/>
        </w:rPr>
      </w:pPr>
    </w:p>
    <w:tbl>
      <w:tblPr>
        <w:tblW w:w="10756" w:type="dxa"/>
        <w:tblInd w:w="2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8"/>
        <w:gridCol w:w="3674"/>
        <w:gridCol w:w="3364"/>
      </w:tblGrid>
      <w:tr w:rsidR="00F95B33" w:rsidRPr="00F95B33" w:rsidTr="00F95B33">
        <w:trPr>
          <w:trHeight w:val="543"/>
        </w:trPr>
        <w:tc>
          <w:tcPr>
            <w:tcW w:w="3718" w:type="dxa"/>
            <w:tcBorders>
              <w:bottom w:val="single" w:sz="4" w:space="0" w:color="000000"/>
            </w:tcBorders>
          </w:tcPr>
          <w:p w:rsidR="00F95B33" w:rsidRPr="00F95B33" w:rsidRDefault="00F95B33" w:rsidP="00F95B33">
            <w:pPr>
              <w:widowControl w:val="0"/>
              <w:autoSpaceDE w:val="0"/>
              <w:autoSpaceDN w:val="0"/>
              <w:spacing w:line="266" w:lineRule="exact"/>
              <w:ind w:left="11"/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Date:</w:t>
            </w:r>
          </w:p>
        </w:tc>
        <w:tc>
          <w:tcPr>
            <w:tcW w:w="7038" w:type="dxa"/>
            <w:gridSpan w:val="2"/>
            <w:tcBorders>
              <w:bottom w:val="single" w:sz="4" w:space="0" w:color="000000"/>
            </w:tcBorders>
          </w:tcPr>
          <w:p w:rsidR="00F95B33" w:rsidRPr="00F95B33" w:rsidRDefault="00F95B33" w:rsidP="00F95B33">
            <w:pPr>
              <w:widowControl w:val="0"/>
              <w:autoSpaceDE w:val="0"/>
              <w:autoSpaceDN w:val="0"/>
              <w:spacing w:line="266" w:lineRule="exact"/>
              <w:ind w:left="3586"/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(Signature</w:t>
            </w:r>
            <w:r w:rsidRPr="00F95B33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of the Candidate)</w:t>
            </w:r>
          </w:p>
        </w:tc>
      </w:tr>
      <w:tr w:rsidR="00F95B33" w:rsidRPr="00F95B33" w:rsidTr="00F95B33">
        <w:trPr>
          <w:trHeight w:val="831"/>
        </w:trPr>
        <w:tc>
          <w:tcPr>
            <w:tcW w:w="3718" w:type="dxa"/>
            <w:tcBorders>
              <w:top w:val="single" w:sz="4" w:space="0" w:color="000000"/>
            </w:tcBorders>
          </w:tcPr>
          <w:p w:rsidR="00F95B33" w:rsidRPr="00F95B33" w:rsidRDefault="00F95B33" w:rsidP="00F95B33">
            <w:pPr>
              <w:widowControl w:val="0"/>
              <w:autoSpaceDE w:val="0"/>
              <w:autoSpaceDN w:val="0"/>
              <w:spacing w:before="1"/>
              <w:ind w:left="11"/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Forwarded</w:t>
            </w:r>
            <w:r w:rsidRPr="00F95B33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and</w:t>
            </w:r>
            <w:r w:rsidRPr="00F95B33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Recommended</w:t>
            </w:r>
            <w:r w:rsidRPr="00F95B33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by</w:t>
            </w:r>
          </w:p>
        </w:tc>
        <w:tc>
          <w:tcPr>
            <w:tcW w:w="3674" w:type="dxa"/>
            <w:tcBorders>
              <w:top w:val="single" w:sz="4" w:space="0" w:color="000000"/>
            </w:tcBorders>
          </w:tcPr>
          <w:p w:rsidR="00F95B33" w:rsidRPr="00F95B33" w:rsidRDefault="00F95B33" w:rsidP="00F95B33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2"/>
                <w:szCs w:val="22"/>
                <w:lang w:val="en-US" w:eastAsia="en-US"/>
              </w:rPr>
            </w:pPr>
          </w:p>
        </w:tc>
        <w:tc>
          <w:tcPr>
            <w:tcW w:w="3364" w:type="dxa"/>
            <w:tcBorders>
              <w:top w:val="single" w:sz="4" w:space="0" w:color="000000"/>
            </w:tcBorders>
          </w:tcPr>
          <w:p w:rsidR="00F95B33" w:rsidRPr="00F95B33" w:rsidRDefault="00F95B33" w:rsidP="00F95B33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2"/>
                <w:szCs w:val="22"/>
                <w:lang w:val="en-US" w:eastAsia="en-US"/>
              </w:rPr>
            </w:pPr>
          </w:p>
        </w:tc>
      </w:tr>
      <w:tr w:rsidR="00F95B33" w:rsidRPr="00F95B33" w:rsidTr="00F95B33">
        <w:trPr>
          <w:trHeight w:val="1098"/>
        </w:trPr>
        <w:tc>
          <w:tcPr>
            <w:tcW w:w="3718" w:type="dxa"/>
            <w:tcBorders>
              <w:bottom w:val="single" w:sz="4" w:space="0" w:color="000000"/>
            </w:tcBorders>
          </w:tcPr>
          <w:p w:rsidR="00F95B33" w:rsidRPr="00F95B33" w:rsidRDefault="00F95B33" w:rsidP="00F95B33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6"/>
                <w:szCs w:val="22"/>
                <w:lang w:val="en-US" w:eastAsia="en-US"/>
              </w:rPr>
            </w:pP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spacing w:before="4"/>
              <w:rPr>
                <w:rFonts w:ascii="Times New Roman" w:eastAsia="Times New Roman" w:hAnsi="Times New Roman" w:cs="Times New Roman"/>
                <w:sz w:val="21"/>
                <w:szCs w:val="22"/>
                <w:lang w:val="en-US" w:eastAsia="en-US"/>
              </w:rPr>
            </w:pP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ind w:left="234" w:right="246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Deptt.</w:t>
            </w:r>
            <w:r w:rsidRPr="00F95B33">
              <w:rPr>
                <w:rFonts w:ascii="Times New Roman" w:eastAsia="Times New Roman" w:hAnsi="Times New Roman" w:cs="Times New Roman"/>
                <w:b/>
                <w:spacing w:val="-1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UG/PG</w:t>
            </w:r>
            <w:r w:rsidRPr="00F95B33">
              <w:rPr>
                <w:rFonts w:ascii="Times New Roman" w:eastAsia="Times New Roman" w:hAnsi="Times New Roman" w:cs="Times New Roman"/>
                <w:b/>
                <w:spacing w:val="-4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Coordinator</w:t>
            </w: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spacing w:before="4" w:line="254" w:lineRule="exact"/>
              <w:ind w:left="234" w:right="246"/>
              <w:jc w:val="center"/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(For</w:t>
            </w:r>
            <w:r w:rsidRPr="00F95B33">
              <w:rPr>
                <w:rFonts w:ascii="Times New Roman" w:eastAsia="Times New Roman" w:hAnsi="Times New Roman" w:cs="Times New Roman"/>
                <w:spacing w:val="-2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UG/PG</w:t>
            </w:r>
            <w:r w:rsidRPr="00F95B33">
              <w:rPr>
                <w:rFonts w:ascii="Times New Roman" w:eastAsia="Times New Roman" w:hAnsi="Times New Roman" w:cs="Times New Roman"/>
                <w:spacing w:val="-5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Candidate</w:t>
            </w:r>
            <w:r w:rsidRPr="00F95B33">
              <w:rPr>
                <w:rFonts w:ascii="Times New Roman" w:eastAsia="Times New Roman" w:hAnsi="Times New Roman" w:cs="Times New Roman"/>
                <w:spacing w:val="-3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Mobility)</w:t>
            </w:r>
          </w:p>
        </w:tc>
        <w:tc>
          <w:tcPr>
            <w:tcW w:w="3674" w:type="dxa"/>
            <w:tcBorders>
              <w:bottom w:val="single" w:sz="4" w:space="0" w:color="000000"/>
            </w:tcBorders>
          </w:tcPr>
          <w:p w:rsidR="00F95B33" w:rsidRPr="00F95B33" w:rsidRDefault="00F95B33" w:rsidP="00F95B33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6"/>
                <w:szCs w:val="22"/>
                <w:lang w:val="en-US" w:eastAsia="en-US"/>
              </w:rPr>
            </w:pP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spacing w:before="4"/>
              <w:rPr>
                <w:rFonts w:ascii="Times New Roman" w:eastAsia="Times New Roman" w:hAnsi="Times New Roman" w:cs="Times New Roman"/>
                <w:sz w:val="21"/>
                <w:szCs w:val="22"/>
                <w:lang w:val="en-US" w:eastAsia="en-US"/>
              </w:rPr>
            </w:pP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ind w:left="247" w:right="347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Supervisor</w:t>
            </w: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spacing w:before="4" w:line="254" w:lineRule="exact"/>
              <w:ind w:left="247" w:right="358"/>
              <w:jc w:val="center"/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(For</w:t>
            </w:r>
            <w:r w:rsidRPr="00F95B33">
              <w:rPr>
                <w:rFonts w:ascii="Times New Roman" w:eastAsia="Times New Roman" w:hAnsi="Times New Roman" w:cs="Times New Roman"/>
                <w:spacing w:val="-2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Ph.D.</w:t>
            </w:r>
            <w:r w:rsidRPr="00F95B33">
              <w:rPr>
                <w:rFonts w:ascii="Times New Roman" w:eastAsia="Times New Roman" w:hAnsi="Times New Roman" w:cs="Times New Roman"/>
                <w:spacing w:val="-2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Candidate</w:t>
            </w:r>
            <w:r w:rsidRPr="00F95B33">
              <w:rPr>
                <w:rFonts w:ascii="Times New Roman" w:eastAsia="Times New Roman" w:hAnsi="Times New Roman" w:cs="Times New Roman"/>
                <w:spacing w:val="-1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Mobility)</w:t>
            </w:r>
          </w:p>
        </w:tc>
        <w:tc>
          <w:tcPr>
            <w:tcW w:w="3364" w:type="dxa"/>
            <w:tcBorders>
              <w:bottom w:val="single" w:sz="4" w:space="0" w:color="000000"/>
            </w:tcBorders>
          </w:tcPr>
          <w:p w:rsidR="00F95B33" w:rsidRPr="00F95B33" w:rsidRDefault="00F95B33" w:rsidP="00F95B33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sz w:val="26"/>
                <w:szCs w:val="22"/>
                <w:lang w:val="en-US" w:eastAsia="en-US"/>
              </w:rPr>
            </w:pP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spacing w:before="4"/>
              <w:rPr>
                <w:rFonts w:ascii="Times New Roman" w:eastAsia="Times New Roman" w:hAnsi="Times New Roman" w:cs="Times New Roman"/>
                <w:sz w:val="21"/>
                <w:szCs w:val="22"/>
                <w:lang w:val="en-US" w:eastAsia="en-US"/>
              </w:rPr>
            </w:pP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ind w:left="359" w:right="45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b/>
                <w:sz w:val="24"/>
                <w:szCs w:val="22"/>
                <w:lang w:val="en-US" w:eastAsia="en-US"/>
              </w:rPr>
              <w:t>HOD/HOC</w:t>
            </w:r>
          </w:p>
          <w:p w:rsidR="00F95B33" w:rsidRPr="00F95B33" w:rsidRDefault="00F95B33" w:rsidP="00F95B33">
            <w:pPr>
              <w:widowControl w:val="0"/>
              <w:autoSpaceDE w:val="0"/>
              <w:autoSpaceDN w:val="0"/>
              <w:spacing w:before="4" w:line="254" w:lineRule="exact"/>
              <w:ind w:left="360" w:right="453"/>
              <w:jc w:val="center"/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</w:pP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(For</w:t>
            </w:r>
            <w:r w:rsidRPr="00F95B33">
              <w:rPr>
                <w:rFonts w:ascii="Times New Roman" w:eastAsia="Times New Roman" w:hAnsi="Times New Roman" w:cs="Times New Roman"/>
                <w:spacing w:val="-2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all</w:t>
            </w:r>
            <w:r w:rsidRPr="00F95B33">
              <w:rPr>
                <w:rFonts w:ascii="Times New Roman" w:eastAsia="Times New Roman" w:hAnsi="Times New Roman" w:cs="Times New Roman"/>
                <w:spacing w:val="-4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cases</w:t>
            </w:r>
            <w:r w:rsidRPr="00F95B33">
              <w:rPr>
                <w:rFonts w:ascii="Times New Roman" w:eastAsia="Times New Roman" w:hAnsi="Times New Roman" w:cs="Times New Roman"/>
                <w:spacing w:val="-1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of</w:t>
            </w:r>
            <w:r w:rsidRPr="00F95B33">
              <w:rPr>
                <w:rFonts w:ascii="Times New Roman" w:eastAsia="Times New Roman" w:hAnsi="Times New Roman" w:cs="Times New Roman"/>
                <w:spacing w:val="-2"/>
                <w:sz w:val="24"/>
                <w:szCs w:val="22"/>
                <w:lang w:val="en-US" w:eastAsia="en-US"/>
              </w:rPr>
              <w:t xml:space="preserve"> </w:t>
            </w:r>
            <w:r w:rsidRPr="00F95B33">
              <w:rPr>
                <w:rFonts w:ascii="Times New Roman" w:eastAsia="Times New Roman" w:hAnsi="Times New Roman" w:cs="Times New Roman"/>
                <w:sz w:val="24"/>
                <w:szCs w:val="22"/>
                <w:lang w:val="en-US" w:eastAsia="en-US"/>
              </w:rPr>
              <w:t>Mobility)</w:t>
            </w:r>
          </w:p>
        </w:tc>
      </w:tr>
    </w:tbl>
    <w:p w:rsidR="00F95B33" w:rsidRDefault="00F95B33" w:rsidP="00F95B33">
      <w:pPr>
        <w:pStyle w:val="BodyText"/>
        <w:spacing w:before="9"/>
        <w:rPr>
          <w:sz w:val="28"/>
        </w:rPr>
      </w:pPr>
    </w:p>
    <w:tbl>
      <w:tblPr>
        <w:tblW w:w="0" w:type="auto"/>
        <w:tblInd w:w="2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99"/>
        <w:gridCol w:w="3152"/>
        <w:gridCol w:w="3506"/>
      </w:tblGrid>
      <w:tr w:rsidR="00F95B33" w:rsidTr="00065EA5">
        <w:trPr>
          <w:trHeight w:val="1098"/>
        </w:trPr>
        <w:tc>
          <w:tcPr>
            <w:tcW w:w="4099" w:type="dxa"/>
          </w:tcPr>
          <w:p w:rsidR="00F95B33" w:rsidRDefault="00F95B33" w:rsidP="00065EA5">
            <w:pPr>
              <w:pStyle w:val="TableParagraph"/>
              <w:spacing w:line="266" w:lineRule="exact"/>
              <w:ind w:left="0" w:right="57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orwarde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commende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by</w:t>
            </w:r>
          </w:p>
        </w:tc>
        <w:tc>
          <w:tcPr>
            <w:tcW w:w="6658" w:type="dxa"/>
            <w:gridSpan w:val="2"/>
          </w:tcPr>
          <w:p w:rsidR="00F95B33" w:rsidRDefault="00F95B33" w:rsidP="00065EA5">
            <w:pPr>
              <w:pStyle w:val="TableParagraph"/>
              <w:spacing w:line="265" w:lineRule="exact"/>
              <w:ind w:left="3036" w:right="3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pproved/No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Approved</w:t>
            </w:r>
          </w:p>
          <w:p w:rsidR="00F95B33" w:rsidRDefault="00F95B33" w:rsidP="00065EA5">
            <w:pPr>
              <w:pStyle w:val="TableParagraph"/>
              <w:spacing w:line="275" w:lineRule="exact"/>
              <w:ind w:left="2984" w:right="33"/>
              <w:jc w:val="center"/>
              <w:rPr>
                <w:sz w:val="24"/>
              </w:rPr>
            </w:pPr>
            <w:r>
              <w:rPr>
                <w:sz w:val="24"/>
              </w:rPr>
              <w:t>(f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ssu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bjec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rtificate)</w:t>
            </w:r>
          </w:p>
        </w:tc>
      </w:tr>
      <w:tr w:rsidR="00F95B33" w:rsidTr="00065EA5">
        <w:trPr>
          <w:trHeight w:val="826"/>
        </w:trPr>
        <w:tc>
          <w:tcPr>
            <w:tcW w:w="4099" w:type="dxa"/>
            <w:tcBorders>
              <w:bottom w:val="single" w:sz="4" w:space="0" w:color="000000"/>
            </w:tcBorders>
          </w:tcPr>
          <w:p w:rsidR="00F95B33" w:rsidRDefault="00F95B33" w:rsidP="00065EA5">
            <w:pPr>
              <w:pStyle w:val="TableParagraph"/>
              <w:ind w:left="0"/>
              <w:rPr>
                <w:sz w:val="26"/>
              </w:rPr>
            </w:pPr>
          </w:p>
          <w:p w:rsidR="00F95B33" w:rsidRDefault="00F95B33" w:rsidP="00065EA5">
            <w:pPr>
              <w:pStyle w:val="TableParagraph"/>
              <w:spacing w:before="6"/>
              <w:ind w:left="0"/>
              <w:rPr>
                <w:sz w:val="21"/>
              </w:rPr>
            </w:pPr>
          </w:p>
          <w:p w:rsidR="00F95B33" w:rsidRDefault="00F95B33" w:rsidP="00065EA5">
            <w:pPr>
              <w:pStyle w:val="TableParagraph"/>
              <w:spacing w:line="259" w:lineRule="exact"/>
              <w:ind w:left="0" w:right="48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an(Acad)</w:t>
            </w:r>
          </w:p>
        </w:tc>
        <w:tc>
          <w:tcPr>
            <w:tcW w:w="3152" w:type="dxa"/>
            <w:tcBorders>
              <w:bottom w:val="single" w:sz="4" w:space="0" w:color="000000"/>
            </w:tcBorders>
          </w:tcPr>
          <w:p w:rsidR="00F95B33" w:rsidRDefault="00F95B33" w:rsidP="00065EA5">
            <w:pPr>
              <w:pStyle w:val="TableParagraph"/>
              <w:ind w:left="0"/>
              <w:rPr>
                <w:sz w:val="26"/>
              </w:rPr>
            </w:pPr>
          </w:p>
          <w:p w:rsidR="00F95B33" w:rsidRDefault="00F95B33" w:rsidP="00065EA5">
            <w:pPr>
              <w:pStyle w:val="TableParagraph"/>
              <w:spacing w:before="6"/>
              <w:ind w:left="0"/>
              <w:rPr>
                <w:sz w:val="21"/>
              </w:rPr>
            </w:pPr>
          </w:p>
          <w:p w:rsidR="00F95B33" w:rsidRDefault="00F95B33" w:rsidP="00065EA5">
            <w:pPr>
              <w:pStyle w:val="TableParagraph"/>
              <w:spacing w:line="259" w:lineRule="exact"/>
              <w:ind w:left="597"/>
              <w:rPr>
                <w:b/>
                <w:sz w:val="24"/>
              </w:rPr>
            </w:pPr>
            <w:r>
              <w:rPr>
                <w:b/>
                <w:sz w:val="24"/>
              </w:rPr>
              <w:t>Dean(IRAA)</w:t>
            </w:r>
          </w:p>
        </w:tc>
        <w:tc>
          <w:tcPr>
            <w:tcW w:w="3506" w:type="dxa"/>
            <w:tcBorders>
              <w:bottom w:val="single" w:sz="4" w:space="0" w:color="000000"/>
            </w:tcBorders>
          </w:tcPr>
          <w:p w:rsidR="00F95B33" w:rsidRDefault="00F95B33" w:rsidP="00065EA5">
            <w:pPr>
              <w:pStyle w:val="TableParagraph"/>
              <w:ind w:left="0"/>
              <w:rPr>
                <w:sz w:val="26"/>
              </w:rPr>
            </w:pPr>
          </w:p>
          <w:p w:rsidR="00F95B33" w:rsidRDefault="00F95B33" w:rsidP="00065EA5">
            <w:pPr>
              <w:pStyle w:val="TableParagraph"/>
              <w:spacing w:before="6"/>
              <w:ind w:left="0"/>
              <w:rPr>
                <w:sz w:val="21"/>
              </w:rPr>
            </w:pPr>
          </w:p>
          <w:p w:rsidR="00F95B33" w:rsidRDefault="00F95B33" w:rsidP="00065EA5">
            <w:pPr>
              <w:pStyle w:val="TableParagraph"/>
              <w:spacing w:line="259" w:lineRule="exact"/>
              <w:ind w:left="1226" w:right="137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irector</w:t>
            </w:r>
          </w:p>
        </w:tc>
      </w:tr>
    </w:tbl>
    <w:p w:rsidR="001F5637" w:rsidRPr="006531A7" w:rsidRDefault="001F5637" w:rsidP="001510E7">
      <w:pPr>
        <w:spacing w:line="0" w:lineRule="atLeast"/>
        <w:rPr>
          <w:rFonts w:ascii="Arial" w:eastAsia="Arial" w:hAnsi="Arial"/>
          <w:b/>
          <w:sz w:val="24"/>
          <w:szCs w:val="24"/>
        </w:rPr>
      </w:pPr>
    </w:p>
    <w:p w:rsidR="001F5637" w:rsidRDefault="001F5637" w:rsidP="001510E7">
      <w:pPr>
        <w:spacing w:line="0" w:lineRule="atLeast"/>
        <w:rPr>
          <w:rFonts w:ascii="Arial" w:eastAsia="Arial" w:hAnsi="Arial"/>
          <w:b/>
          <w:sz w:val="24"/>
          <w:szCs w:val="24"/>
        </w:rPr>
      </w:pPr>
    </w:p>
    <w:p w:rsidR="00DF312F" w:rsidRPr="00E51EEC" w:rsidRDefault="00DF312F" w:rsidP="00E51EEC"/>
    <w:sectPr w:rsidR="00DF312F" w:rsidRPr="00E51EEC" w:rsidSect="00880608">
      <w:pgSz w:w="12240" w:h="15840"/>
      <w:pgMar w:top="538" w:right="740" w:bottom="928" w:left="760" w:header="0" w:footer="0" w:gutter="0"/>
      <w:cols w:space="0" w:equalWidth="0">
        <w:col w:w="1074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238E1F28"/>
    <w:lvl w:ilvl="0" w:tplc="E102B308">
      <w:start w:val="1"/>
      <w:numFmt w:val="decimal"/>
      <w:lvlText w:val="%1"/>
      <w:lvlJc w:val="left"/>
    </w:lvl>
    <w:lvl w:ilvl="1" w:tplc="F108772C">
      <w:start w:val="1"/>
      <w:numFmt w:val="decimal"/>
      <w:lvlText w:val="%2."/>
      <w:lvlJc w:val="left"/>
    </w:lvl>
    <w:lvl w:ilvl="2" w:tplc="4DB6B3AA">
      <w:start w:val="1"/>
      <w:numFmt w:val="bullet"/>
      <w:lvlText w:val=""/>
      <w:lvlJc w:val="left"/>
    </w:lvl>
    <w:lvl w:ilvl="3" w:tplc="2EEEEF42">
      <w:start w:val="1"/>
      <w:numFmt w:val="bullet"/>
      <w:lvlText w:val=""/>
      <w:lvlJc w:val="left"/>
    </w:lvl>
    <w:lvl w:ilvl="4" w:tplc="3D4A992A">
      <w:start w:val="1"/>
      <w:numFmt w:val="bullet"/>
      <w:lvlText w:val=""/>
      <w:lvlJc w:val="left"/>
    </w:lvl>
    <w:lvl w:ilvl="5" w:tplc="65340CB0">
      <w:start w:val="1"/>
      <w:numFmt w:val="bullet"/>
      <w:lvlText w:val=""/>
      <w:lvlJc w:val="left"/>
    </w:lvl>
    <w:lvl w:ilvl="6" w:tplc="3B2214D4">
      <w:start w:val="1"/>
      <w:numFmt w:val="bullet"/>
      <w:lvlText w:val=""/>
      <w:lvlJc w:val="left"/>
    </w:lvl>
    <w:lvl w:ilvl="7" w:tplc="4790D9C8">
      <w:start w:val="1"/>
      <w:numFmt w:val="bullet"/>
      <w:lvlText w:val=""/>
      <w:lvlJc w:val="left"/>
    </w:lvl>
    <w:lvl w:ilvl="8" w:tplc="48B82102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46E87CCC"/>
    <w:lvl w:ilvl="0" w:tplc="9E58065C">
      <w:start w:val="3"/>
      <w:numFmt w:val="decimal"/>
      <w:lvlText w:val="%1."/>
      <w:lvlJc w:val="left"/>
    </w:lvl>
    <w:lvl w:ilvl="1" w:tplc="76E4A386">
      <w:start w:val="1"/>
      <w:numFmt w:val="decimal"/>
      <w:lvlText w:val="%2"/>
      <w:lvlJc w:val="left"/>
    </w:lvl>
    <w:lvl w:ilvl="2" w:tplc="DA38432A">
      <w:start w:val="1"/>
      <w:numFmt w:val="bullet"/>
      <w:lvlText w:val=""/>
      <w:lvlJc w:val="left"/>
    </w:lvl>
    <w:lvl w:ilvl="3" w:tplc="0C28D1B6">
      <w:start w:val="1"/>
      <w:numFmt w:val="bullet"/>
      <w:lvlText w:val=""/>
      <w:lvlJc w:val="left"/>
    </w:lvl>
    <w:lvl w:ilvl="4" w:tplc="CCF09272">
      <w:start w:val="1"/>
      <w:numFmt w:val="bullet"/>
      <w:lvlText w:val=""/>
      <w:lvlJc w:val="left"/>
    </w:lvl>
    <w:lvl w:ilvl="5" w:tplc="8488E854">
      <w:start w:val="1"/>
      <w:numFmt w:val="bullet"/>
      <w:lvlText w:val=""/>
      <w:lvlJc w:val="left"/>
    </w:lvl>
    <w:lvl w:ilvl="6" w:tplc="86889BCE">
      <w:start w:val="1"/>
      <w:numFmt w:val="bullet"/>
      <w:lvlText w:val=""/>
      <w:lvlJc w:val="left"/>
    </w:lvl>
    <w:lvl w:ilvl="7" w:tplc="986AB740">
      <w:start w:val="1"/>
      <w:numFmt w:val="bullet"/>
      <w:lvlText w:val=""/>
      <w:lvlJc w:val="left"/>
    </w:lvl>
    <w:lvl w:ilvl="8" w:tplc="C854EFEC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3D1B58BA"/>
    <w:lvl w:ilvl="0" w:tplc="40A467BE">
      <w:start w:val="1"/>
      <w:numFmt w:val="lowerRoman"/>
      <w:lvlText w:val="(%1)"/>
      <w:lvlJc w:val="left"/>
    </w:lvl>
    <w:lvl w:ilvl="1" w:tplc="7BE21426">
      <w:start w:val="1"/>
      <w:numFmt w:val="lowerRoman"/>
      <w:lvlText w:val="(%2)"/>
      <w:lvlJc w:val="left"/>
    </w:lvl>
    <w:lvl w:ilvl="2" w:tplc="3860245E">
      <w:start w:val="1"/>
      <w:numFmt w:val="bullet"/>
      <w:lvlText w:val=""/>
      <w:lvlJc w:val="left"/>
    </w:lvl>
    <w:lvl w:ilvl="3" w:tplc="74D4531C">
      <w:start w:val="1"/>
      <w:numFmt w:val="bullet"/>
      <w:lvlText w:val=""/>
      <w:lvlJc w:val="left"/>
    </w:lvl>
    <w:lvl w:ilvl="4" w:tplc="AF9C8A8C">
      <w:start w:val="1"/>
      <w:numFmt w:val="bullet"/>
      <w:lvlText w:val=""/>
      <w:lvlJc w:val="left"/>
    </w:lvl>
    <w:lvl w:ilvl="5" w:tplc="C930ECFA">
      <w:start w:val="1"/>
      <w:numFmt w:val="bullet"/>
      <w:lvlText w:val=""/>
      <w:lvlJc w:val="left"/>
    </w:lvl>
    <w:lvl w:ilvl="6" w:tplc="B498A816">
      <w:start w:val="1"/>
      <w:numFmt w:val="bullet"/>
      <w:lvlText w:val=""/>
      <w:lvlJc w:val="left"/>
    </w:lvl>
    <w:lvl w:ilvl="7" w:tplc="FF8099D4">
      <w:start w:val="1"/>
      <w:numFmt w:val="bullet"/>
      <w:lvlText w:val=""/>
      <w:lvlJc w:val="left"/>
    </w:lvl>
    <w:lvl w:ilvl="8" w:tplc="C51A3042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07ED7AA"/>
    <w:lvl w:ilvl="0" w:tplc="97309134">
      <w:start w:val="4"/>
      <w:numFmt w:val="decimal"/>
      <w:lvlText w:val="%1."/>
      <w:lvlJc w:val="left"/>
    </w:lvl>
    <w:lvl w:ilvl="1" w:tplc="E30AB2CC">
      <w:start w:val="1"/>
      <w:numFmt w:val="bullet"/>
      <w:lvlText w:val="**"/>
      <w:lvlJc w:val="left"/>
    </w:lvl>
    <w:lvl w:ilvl="2" w:tplc="EC16D128">
      <w:start w:val="1"/>
      <w:numFmt w:val="bullet"/>
      <w:lvlText w:val=""/>
      <w:lvlJc w:val="left"/>
    </w:lvl>
    <w:lvl w:ilvl="3" w:tplc="AA00477E">
      <w:start w:val="1"/>
      <w:numFmt w:val="bullet"/>
      <w:lvlText w:val=""/>
      <w:lvlJc w:val="left"/>
    </w:lvl>
    <w:lvl w:ilvl="4" w:tplc="35A08928">
      <w:start w:val="1"/>
      <w:numFmt w:val="bullet"/>
      <w:lvlText w:val=""/>
      <w:lvlJc w:val="left"/>
    </w:lvl>
    <w:lvl w:ilvl="5" w:tplc="264A5542">
      <w:start w:val="1"/>
      <w:numFmt w:val="bullet"/>
      <w:lvlText w:val=""/>
      <w:lvlJc w:val="left"/>
    </w:lvl>
    <w:lvl w:ilvl="6" w:tplc="226A7E6A">
      <w:start w:val="1"/>
      <w:numFmt w:val="bullet"/>
      <w:lvlText w:val=""/>
      <w:lvlJc w:val="left"/>
    </w:lvl>
    <w:lvl w:ilvl="7" w:tplc="1524782E">
      <w:start w:val="1"/>
      <w:numFmt w:val="bullet"/>
      <w:lvlText w:val=""/>
      <w:lvlJc w:val="left"/>
    </w:lvl>
    <w:lvl w:ilvl="8" w:tplc="17C095FE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2EB141F2"/>
    <w:lvl w:ilvl="0" w:tplc="BFCA4FEE">
      <w:start w:val="1"/>
      <w:numFmt w:val="lowerLetter"/>
      <w:lvlText w:val="%1)"/>
      <w:lvlJc w:val="left"/>
    </w:lvl>
    <w:lvl w:ilvl="1" w:tplc="BE3EF7C0">
      <w:start w:val="1"/>
      <w:numFmt w:val="bullet"/>
      <w:lvlText w:val="***"/>
      <w:lvlJc w:val="left"/>
    </w:lvl>
    <w:lvl w:ilvl="2" w:tplc="301CE95E">
      <w:start w:val="1"/>
      <w:numFmt w:val="bullet"/>
      <w:lvlText w:val=""/>
      <w:lvlJc w:val="left"/>
    </w:lvl>
    <w:lvl w:ilvl="3" w:tplc="5EF2F992">
      <w:start w:val="1"/>
      <w:numFmt w:val="bullet"/>
      <w:lvlText w:val=""/>
      <w:lvlJc w:val="left"/>
    </w:lvl>
    <w:lvl w:ilvl="4" w:tplc="DAA81C52">
      <w:start w:val="1"/>
      <w:numFmt w:val="bullet"/>
      <w:lvlText w:val=""/>
      <w:lvlJc w:val="left"/>
    </w:lvl>
    <w:lvl w:ilvl="5" w:tplc="F454FF58">
      <w:start w:val="1"/>
      <w:numFmt w:val="bullet"/>
      <w:lvlText w:val=""/>
      <w:lvlJc w:val="left"/>
    </w:lvl>
    <w:lvl w:ilvl="6" w:tplc="A0768194">
      <w:start w:val="1"/>
      <w:numFmt w:val="bullet"/>
      <w:lvlText w:val=""/>
      <w:lvlJc w:val="left"/>
    </w:lvl>
    <w:lvl w:ilvl="7" w:tplc="8B7CAE90">
      <w:start w:val="1"/>
      <w:numFmt w:val="bullet"/>
      <w:lvlText w:val=""/>
      <w:lvlJc w:val="left"/>
    </w:lvl>
    <w:lvl w:ilvl="8" w:tplc="4CF48336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41B71EFA"/>
    <w:lvl w:ilvl="0" w:tplc="4D02AF48">
      <w:start w:val="6"/>
      <w:numFmt w:val="decimal"/>
      <w:lvlText w:val="%1."/>
      <w:lvlJc w:val="left"/>
    </w:lvl>
    <w:lvl w:ilvl="1" w:tplc="E16A44CE">
      <w:start w:val="6"/>
      <w:numFmt w:val="decimal"/>
      <w:lvlText w:val="%2."/>
      <w:lvlJc w:val="left"/>
    </w:lvl>
    <w:lvl w:ilvl="2" w:tplc="0C64C84C">
      <w:start w:val="2"/>
      <w:numFmt w:val="lowerLetter"/>
      <w:lvlText w:val="%3)"/>
      <w:lvlJc w:val="left"/>
    </w:lvl>
    <w:lvl w:ilvl="3" w:tplc="A6C8B796">
      <w:start w:val="1"/>
      <w:numFmt w:val="bullet"/>
      <w:lvlText w:val=""/>
      <w:lvlJc w:val="left"/>
    </w:lvl>
    <w:lvl w:ilvl="4" w:tplc="7F10EE1E">
      <w:start w:val="1"/>
      <w:numFmt w:val="bullet"/>
      <w:lvlText w:val=""/>
      <w:lvlJc w:val="left"/>
    </w:lvl>
    <w:lvl w:ilvl="5" w:tplc="B28C4C1C">
      <w:start w:val="1"/>
      <w:numFmt w:val="bullet"/>
      <w:lvlText w:val=""/>
      <w:lvlJc w:val="left"/>
    </w:lvl>
    <w:lvl w:ilvl="6" w:tplc="2E643AEA">
      <w:start w:val="1"/>
      <w:numFmt w:val="bullet"/>
      <w:lvlText w:val=""/>
      <w:lvlJc w:val="left"/>
    </w:lvl>
    <w:lvl w:ilvl="7" w:tplc="82A6B97C">
      <w:start w:val="1"/>
      <w:numFmt w:val="bullet"/>
      <w:lvlText w:val=""/>
      <w:lvlJc w:val="left"/>
    </w:lvl>
    <w:lvl w:ilvl="8" w:tplc="73C00600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79E2A9E2"/>
    <w:lvl w:ilvl="0" w:tplc="14DC926E">
      <w:start w:val="2"/>
      <w:numFmt w:val="lowerLetter"/>
      <w:lvlText w:val="(%1)"/>
      <w:lvlJc w:val="left"/>
    </w:lvl>
    <w:lvl w:ilvl="1" w:tplc="F1481284">
      <w:start w:val="1"/>
      <w:numFmt w:val="bullet"/>
      <w:lvlText w:val=""/>
      <w:lvlJc w:val="left"/>
    </w:lvl>
    <w:lvl w:ilvl="2" w:tplc="AF2EF538">
      <w:start w:val="1"/>
      <w:numFmt w:val="bullet"/>
      <w:lvlText w:val=""/>
      <w:lvlJc w:val="left"/>
    </w:lvl>
    <w:lvl w:ilvl="3" w:tplc="F92E0558">
      <w:start w:val="1"/>
      <w:numFmt w:val="bullet"/>
      <w:lvlText w:val=""/>
      <w:lvlJc w:val="left"/>
    </w:lvl>
    <w:lvl w:ilvl="4" w:tplc="488453DC">
      <w:start w:val="1"/>
      <w:numFmt w:val="bullet"/>
      <w:lvlText w:val=""/>
      <w:lvlJc w:val="left"/>
    </w:lvl>
    <w:lvl w:ilvl="5" w:tplc="AFEA4EE8">
      <w:start w:val="1"/>
      <w:numFmt w:val="bullet"/>
      <w:lvlText w:val=""/>
      <w:lvlJc w:val="left"/>
    </w:lvl>
    <w:lvl w:ilvl="6" w:tplc="93F6B122">
      <w:start w:val="1"/>
      <w:numFmt w:val="bullet"/>
      <w:lvlText w:val=""/>
      <w:lvlJc w:val="left"/>
    </w:lvl>
    <w:lvl w:ilvl="7" w:tplc="06C0494C">
      <w:start w:val="1"/>
      <w:numFmt w:val="bullet"/>
      <w:lvlText w:val=""/>
      <w:lvlJc w:val="left"/>
    </w:lvl>
    <w:lvl w:ilvl="8" w:tplc="553C6202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7545E146"/>
    <w:lvl w:ilvl="0" w:tplc="2FD68CB2">
      <w:start w:val="8"/>
      <w:numFmt w:val="decimal"/>
      <w:lvlText w:val="%1."/>
      <w:lvlJc w:val="left"/>
    </w:lvl>
    <w:lvl w:ilvl="1" w:tplc="29ECA8DE">
      <w:start w:val="1"/>
      <w:numFmt w:val="bullet"/>
      <w:lvlText w:val=""/>
      <w:lvlJc w:val="left"/>
    </w:lvl>
    <w:lvl w:ilvl="2" w:tplc="EE92019A">
      <w:start w:val="1"/>
      <w:numFmt w:val="bullet"/>
      <w:lvlText w:val=""/>
      <w:lvlJc w:val="left"/>
    </w:lvl>
    <w:lvl w:ilvl="3" w:tplc="EC981080">
      <w:start w:val="1"/>
      <w:numFmt w:val="bullet"/>
      <w:lvlText w:val=""/>
      <w:lvlJc w:val="left"/>
    </w:lvl>
    <w:lvl w:ilvl="4" w:tplc="75248B5C">
      <w:start w:val="1"/>
      <w:numFmt w:val="bullet"/>
      <w:lvlText w:val=""/>
      <w:lvlJc w:val="left"/>
    </w:lvl>
    <w:lvl w:ilvl="5" w:tplc="D7DA4FD6">
      <w:start w:val="1"/>
      <w:numFmt w:val="bullet"/>
      <w:lvlText w:val=""/>
      <w:lvlJc w:val="left"/>
    </w:lvl>
    <w:lvl w:ilvl="6" w:tplc="43F6A5EE">
      <w:start w:val="1"/>
      <w:numFmt w:val="bullet"/>
      <w:lvlText w:val=""/>
      <w:lvlJc w:val="left"/>
    </w:lvl>
    <w:lvl w:ilvl="7" w:tplc="061E09C2">
      <w:start w:val="1"/>
      <w:numFmt w:val="bullet"/>
      <w:lvlText w:val=""/>
      <w:lvlJc w:val="left"/>
    </w:lvl>
    <w:lvl w:ilvl="8" w:tplc="C4D81B90">
      <w:start w:val="1"/>
      <w:numFmt w:val="bullet"/>
      <w:lvlText w:val=""/>
      <w:lvlJc w:val="left"/>
    </w:lvl>
  </w:abstractNum>
  <w:abstractNum w:abstractNumId="8" w15:restartNumberingAfterBreak="0">
    <w:nsid w:val="04944736"/>
    <w:multiLevelType w:val="hybridMultilevel"/>
    <w:tmpl w:val="90FA4B7A"/>
    <w:lvl w:ilvl="0" w:tplc="0E66AF0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556542A"/>
    <w:multiLevelType w:val="hybridMultilevel"/>
    <w:tmpl w:val="45509CA4"/>
    <w:lvl w:ilvl="0" w:tplc="5C98C408">
      <w:start w:val="1"/>
      <w:numFmt w:val="lowerLetter"/>
      <w:lvlText w:val="%1)"/>
      <w:lvlJc w:val="left"/>
      <w:pPr>
        <w:ind w:left="502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08892F9C"/>
    <w:multiLevelType w:val="hybridMultilevel"/>
    <w:tmpl w:val="53ECF21E"/>
    <w:lvl w:ilvl="0" w:tplc="7A22014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C070A7"/>
    <w:multiLevelType w:val="hybridMultilevel"/>
    <w:tmpl w:val="6BD8DBB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0E0B36"/>
    <w:multiLevelType w:val="hybridMultilevel"/>
    <w:tmpl w:val="658E6208"/>
    <w:lvl w:ilvl="0" w:tplc="E0E8D762">
      <w:start w:val="3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3" w15:restartNumberingAfterBreak="0">
    <w:nsid w:val="20C8483A"/>
    <w:multiLevelType w:val="hybridMultilevel"/>
    <w:tmpl w:val="BF2CB0F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0D48B5"/>
    <w:multiLevelType w:val="hybridMultilevel"/>
    <w:tmpl w:val="493CEC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C4532A"/>
    <w:multiLevelType w:val="hybridMultilevel"/>
    <w:tmpl w:val="570A7C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AB04A5"/>
    <w:multiLevelType w:val="hybridMultilevel"/>
    <w:tmpl w:val="2F089F1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1005A9"/>
    <w:multiLevelType w:val="hybridMultilevel"/>
    <w:tmpl w:val="5B7AB8BC"/>
    <w:lvl w:ilvl="0" w:tplc="99585F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4A52C2"/>
    <w:multiLevelType w:val="hybridMultilevel"/>
    <w:tmpl w:val="42F4213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DF59CD"/>
    <w:multiLevelType w:val="hybridMultilevel"/>
    <w:tmpl w:val="5F1C340A"/>
    <w:lvl w:ilvl="0" w:tplc="0A8872CA">
      <w:start w:val="2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7"/>
  </w:num>
  <w:num w:numId="10">
    <w:abstractNumId w:val="13"/>
  </w:num>
  <w:num w:numId="11">
    <w:abstractNumId w:val="9"/>
  </w:num>
  <w:num w:numId="12">
    <w:abstractNumId w:val="18"/>
  </w:num>
  <w:num w:numId="13">
    <w:abstractNumId w:val="16"/>
  </w:num>
  <w:num w:numId="14">
    <w:abstractNumId w:val="8"/>
  </w:num>
  <w:num w:numId="15">
    <w:abstractNumId w:val="11"/>
  </w:num>
  <w:num w:numId="16">
    <w:abstractNumId w:val="10"/>
  </w:num>
  <w:num w:numId="17">
    <w:abstractNumId w:val="19"/>
  </w:num>
  <w:num w:numId="18">
    <w:abstractNumId w:val="12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YxMjC2MDMxBSITUyUdpeDU4uLM/DyQAuNaAOQQLFksAAAA"/>
  </w:docVars>
  <w:rsids>
    <w:rsidRoot w:val="00A0021A"/>
    <w:rsid w:val="00006503"/>
    <w:rsid w:val="0001551B"/>
    <w:rsid w:val="00020796"/>
    <w:rsid w:val="000345B6"/>
    <w:rsid w:val="00052957"/>
    <w:rsid w:val="00070CFE"/>
    <w:rsid w:val="0007705A"/>
    <w:rsid w:val="0009093B"/>
    <w:rsid w:val="00090A65"/>
    <w:rsid w:val="000A6D8F"/>
    <w:rsid w:val="000B3438"/>
    <w:rsid w:val="000B3690"/>
    <w:rsid w:val="000B754C"/>
    <w:rsid w:val="000C182B"/>
    <w:rsid w:val="000F7A05"/>
    <w:rsid w:val="00111376"/>
    <w:rsid w:val="001146B2"/>
    <w:rsid w:val="00115FFE"/>
    <w:rsid w:val="00133F64"/>
    <w:rsid w:val="00140C80"/>
    <w:rsid w:val="00146ECE"/>
    <w:rsid w:val="001510E7"/>
    <w:rsid w:val="00154368"/>
    <w:rsid w:val="0015506F"/>
    <w:rsid w:val="0019293E"/>
    <w:rsid w:val="001A6D15"/>
    <w:rsid w:val="001B41F6"/>
    <w:rsid w:val="001C1BCF"/>
    <w:rsid w:val="001D31F9"/>
    <w:rsid w:val="001E21AE"/>
    <w:rsid w:val="001F5637"/>
    <w:rsid w:val="001F5870"/>
    <w:rsid w:val="00203A64"/>
    <w:rsid w:val="00203B7C"/>
    <w:rsid w:val="00205898"/>
    <w:rsid w:val="002164C4"/>
    <w:rsid w:val="00217B28"/>
    <w:rsid w:val="002317AA"/>
    <w:rsid w:val="002617CF"/>
    <w:rsid w:val="00263B75"/>
    <w:rsid w:val="00266878"/>
    <w:rsid w:val="00290F6A"/>
    <w:rsid w:val="002A4CEA"/>
    <w:rsid w:val="002D0E96"/>
    <w:rsid w:val="002D66B4"/>
    <w:rsid w:val="002E18DE"/>
    <w:rsid w:val="002E5EB0"/>
    <w:rsid w:val="002E6D48"/>
    <w:rsid w:val="00300023"/>
    <w:rsid w:val="00306603"/>
    <w:rsid w:val="003121B2"/>
    <w:rsid w:val="003168B5"/>
    <w:rsid w:val="00323252"/>
    <w:rsid w:val="00330CC9"/>
    <w:rsid w:val="0035223D"/>
    <w:rsid w:val="00360CF0"/>
    <w:rsid w:val="00361C21"/>
    <w:rsid w:val="00366150"/>
    <w:rsid w:val="0037415A"/>
    <w:rsid w:val="00386C8D"/>
    <w:rsid w:val="003A27CB"/>
    <w:rsid w:val="003C12C6"/>
    <w:rsid w:val="003D471B"/>
    <w:rsid w:val="003E4E67"/>
    <w:rsid w:val="003F2DBC"/>
    <w:rsid w:val="003F5B6F"/>
    <w:rsid w:val="004125BC"/>
    <w:rsid w:val="004302DC"/>
    <w:rsid w:val="00430588"/>
    <w:rsid w:val="00431357"/>
    <w:rsid w:val="00441E3F"/>
    <w:rsid w:val="0045061F"/>
    <w:rsid w:val="00456E77"/>
    <w:rsid w:val="0045771C"/>
    <w:rsid w:val="00460032"/>
    <w:rsid w:val="00461AAE"/>
    <w:rsid w:val="00461D40"/>
    <w:rsid w:val="0046264F"/>
    <w:rsid w:val="00466AFC"/>
    <w:rsid w:val="004860EB"/>
    <w:rsid w:val="00486F33"/>
    <w:rsid w:val="00490867"/>
    <w:rsid w:val="00496753"/>
    <w:rsid w:val="004A0313"/>
    <w:rsid w:val="004A1171"/>
    <w:rsid w:val="004B45E4"/>
    <w:rsid w:val="004B6A32"/>
    <w:rsid w:val="004D6DA5"/>
    <w:rsid w:val="004E56B3"/>
    <w:rsid w:val="004E7082"/>
    <w:rsid w:val="00523218"/>
    <w:rsid w:val="00523343"/>
    <w:rsid w:val="00523AC7"/>
    <w:rsid w:val="0055699B"/>
    <w:rsid w:val="0057179F"/>
    <w:rsid w:val="005760A6"/>
    <w:rsid w:val="00585526"/>
    <w:rsid w:val="005912EF"/>
    <w:rsid w:val="00592CED"/>
    <w:rsid w:val="0059615E"/>
    <w:rsid w:val="005969E8"/>
    <w:rsid w:val="005C3296"/>
    <w:rsid w:val="005D3FB0"/>
    <w:rsid w:val="005E279C"/>
    <w:rsid w:val="005F302B"/>
    <w:rsid w:val="00604785"/>
    <w:rsid w:val="00611FB5"/>
    <w:rsid w:val="00613FD2"/>
    <w:rsid w:val="00615F60"/>
    <w:rsid w:val="006251E3"/>
    <w:rsid w:val="006265A9"/>
    <w:rsid w:val="006337BF"/>
    <w:rsid w:val="0064248A"/>
    <w:rsid w:val="006531A7"/>
    <w:rsid w:val="006656FB"/>
    <w:rsid w:val="00670AD8"/>
    <w:rsid w:val="006711F5"/>
    <w:rsid w:val="006731A1"/>
    <w:rsid w:val="006764DC"/>
    <w:rsid w:val="00676D95"/>
    <w:rsid w:val="006905F4"/>
    <w:rsid w:val="00696733"/>
    <w:rsid w:val="006A03E5"/>
    <w:rsid w:val="006D2C90"/>
    <w:rsid w:val="006D5DFB"/>
    <w:rsid w:val="006F736C"/>
    <w:rsid w:val="00702333"/>
    <w:rsid w:val="007339AB"/>
    <w:rsid w:val="00746A81"/>
    <w:rsid w:val="007576D4"/>
    <w:rsid w:val="00757A4D"/>
    <w:rsid w:val="00761C12"/>
    <w:rsid w:val="0078221F"/>
    <w:rsid w:val="0078301C"/>
    <w:rsid w:val="00797734"/>
    <w:rsid w:val="00797A41"/>
    <w:rsid w:val="007A2FA3"/>
    <w:rsid w:val="007A715E"/>
    <w:rsid w:val="007C19C5"/>
    <w:rsid w:val="007C203D"/>
    <w:rsid w:val="007C36E8"/>
    <w:rsid w:val="007C4C39"/>
    <w:rsid w:val="007E246A"/>
    <w:rsid w:val="007F5677"/>
    <w:rsid w:val="00827605"/>
    <w:rsid w:val="00835957"/>
    <w:rsid w:val="00837A0C"/>
    <w:rsid w:val="008450C0"/>
    <w:rsid w:val="00880608"/>
    <w:rsid w:val="008806B8"/>
    <w:rsid w:val="00892B76"/>
    <w:rsid w:val="008B6D6E"/>
    <w:rsid w:val="008C7967"/>
    <w:rsid w:val="008D104D"/>
    <w:rsid w:val="008E2677"/>
    <w:rsid w:val="008E7509"/>
    <w:rsid w:val="008F0375"/>
    <w:rsid w:val="008F3BBE"/>
    <w:rsid w:val="008F7632"/>
    <w:rsid w:val="00902866"/>
    <w:rsid w:val="009059DB"/>
    <w:rsid w:val="00907F62"/>
    <w:rsid w:val="00910BC0"/>
    <w:rsid w:val="00915E66"/>
    <w:rsid w:val="00924620"/>
    <w:rsid w:val="009254E4"/>
    <w:rsid w:val="00932E44"/>
    <w:rsid w:val="0093552B"/>
    <w:rsid w:val="00935FAB"/>
    <w:rsid w:val="0095149E"/>
    <w:rsid w:val="009633E5"/>
    <w:rsid w:val="00994348"/>
    <w:rsid w:val="009A313B"/>
    <w:rsid w:val="009D1E1D"/>
    <w:rsid w:val="009D3A81"/>
    <w:rsid w:val="009E60A9"/>
    <w:rsid w:val="009F4F4F"/>
    <w:rsid w:val="009F655B"/>
    <w:rsid w:val="00A0021A"/>
    <w:rsid w:val="00A0197C"/>
    <w:rsid w:val="00A06161"/>
    <w:rsid w:val="00A168DF"/>
    <w:rsid w:val="00A21250"/>
    <w:rsid w:val="00A2712B"/>
    <w:rsid w:val="00A532DA"/>
    <w:rsid w:val="00A726FB"/>
    <w:rsid w:val="00A771B8"/>
    <w:rsid w:val="00A777BF"/>
    <w:rsid w:val="00A85DA2"/>
    <w:rsid w:val="00AC13CC"/>
    <w:rsid w:val="00AD374C"/>
    <w:rsid w:val="00AD65FB"/>
    <w:rsid w:val="00AF7027"/>
    <w:rsid w:val="00B02C8C"/>
    <w:rsid w:val="00B06B41"/>
    <w:rsid w:val="00B33A6A"/>
    <w:rsid w:val="00B44EEA"/>
    <w:rsid w:val="00B555C2"/>
    <w:rsid w:val="00B61E44"/>
    <w:rsid w:val="00B653AC"/>
    <w:rsid w:val="00B754FB"/>
    <w:rsid w:val="00B90CD6"/>
    <w:rsid w:val="00BC6F54"/>
    <w:rsid w:val="00BC74D4"/>
    <w:rsid w:val="00BC7D0F"/>
    <w:rsid w:val="00BD7187"/>
    <w:rsid w:val="00BF5D4A"/>
    <w:rsid w:val="00C007D1"/>
    <w:rsid w:val="00C0600D"/>
    <w:rsid w:val="00C13A95"/>
    <w:rsid w:val="00C20EAB"/>
    <w:rsid w:val="00C273C6"/>
    <w:rsid w:val="00C50DB5"/>
    <w:rsid w:val="00C56938"/>
    <w:rsid w:val="00C60A5E"/>
    <w:rsid w:val="00C6616B"/>
    <w:rsid w:val="00C676A7"/>
    <w:rsid w:val="00C9011D"/>
    <w:rsid w:val="00C91D11"/>
    <w:rsid w:val="00C9616F"/>
    <w:rsid w:val="00CA1298"/>
    <w:rsid w:val="00CA263D"/>
    <w:rsid w:val="00CA73EB"/>
    <w:rsid w:val="00CB15E9"/>
    <w:rsid w:val="00CB6C06"/>
    <w:rsid w:val="00CC04A4"/>
    <w:rsid w:val="00CD13D7"/>
    <w:rsid w:val="00CD74C4"/>
    <w:rsid w:val="00CE1E0E"/>
    <w:rsid w:val="00CE5E75"/>
    <w:rsid w:val="00CF79C9"/>
    <w:rsid w:val="00D0656D"/>
    <w:rsid w:val="00D3061E"/>
    <w:rsid w:val="00D35B0D"/>
    <w:rsid w:val="00D36107"/>
    <w:rsid w:val="00D57C6B"/>
    <w:rsid w:val="00D57E60"/>
    <w:rsid w:val="00D73D27"/>
    <w:rsid w:val="00D77025"/>
    <w:rsid w:val="00D9475A"/>
    <w:rsid w:val="00DA16AF"/>
    <w:rsid w:val="00DA3B25"/>
    <w:rsid w:val="00DA5BA0"/>
    <w:rsid w:val="00DC3D0F"/>
    <w:rsid w:val="00DD54B9"/>
    <w:rsid w:val="00DD6D79"/>
    <w:rsid w:val="00DE081B"/>
    <w:rsid w:val="00DE4881"/>
    <w:rsid w:val="00DF312F"/>
    <w:rsid w:val="00DF4F0E"/>
    <w:rsid w:val="00DF5C02"/>
    <w:rsid w:val="00E00EE8"/>
    <w:rsid w:val="00E1455B"/>
    <w:rsid w:val="00E152C7"/>
    <w:rsid w:val="00E401D1"/>
    <w:rsid w:val="00E51EEC"/>
    <w:rsid w:val="00E543BD"/>
    <w:rsid w:val="00E635A3"/>
    <w:rsid w:val="00E74388"/>
    <w:rsid w:val="00E76B8E"/>
    <w:rsid w:val="00EB35F6"/>
    <w:rsid w:val="00EC10B8"/>
    <w:rsid w:val="00ED2D05"/>
    <w:rsid w:val="00EF03E4"/>
    <w:rsid w:val="00EF316D"/>
    <w:rsid w:val="00EF61F6"/>
    <w:rsid w:val="00EF7396"/>
    <w:rsid w:val="00F026CF"/>
    <w:rsid w:val="00F041FC"/>
    <w:rsid w:val="00F41F51"/>
    <w:rsid w:val="00F4424C"/>
    <w:rsid w:val="00F4612D"/>
    <w:rsid w:val="00F5277D"/>
    <w:rsid w:val="00F5373F"/>
    <w:rsid w:val="00F5592E"/>
    <w:rsid w:val="00F56126"/>
    <w:rsid w:val="00F95B33"/>
    <w:rsid w:val="00FA0113"/>
    <w:rsid w:val="00FA08CF"/>
    <w:rsid w:val="00FC2815"/>
    <w:rsid w:val="00FC2AB7"/>
    <w:rsid w:val="00FC3E1F"/>
    <w:rsid w:val="00FD1597"/>
    <w:rsid w:val="00FD6C5E"/>
    <w:rsid w:val="00FE4EAA"/>
    <w:rsid w:val="00FE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D3EF722-F0BC-42FE-9184-7FA094B05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66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592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3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7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712B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95B33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95B33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F95B33"/>
    <w:pPr>
      <w:widowControl w:val="0"/>
      <w:autoSpaceDE w:val="0"/>
      <w:autoSpaceDN w:val="0"/>
      <w:ind w:left="5"/>
    </w:pPr>
    <w:rPr>
      <w:rFonts w:ascii="Times New Roman" w:eastAsia="Times New Roman" w:hAnsi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G</dc:creator>
  <cp:lastModifiedBy>Dean IRAA</cp:lastModifiedBy>
  <cp:revision>76</cp:revision>
  <cp:lastPrinted>2023-03-16T06:43:00Z</cp:lastPrinted>
  <dcterms:created xsi:type="dcterms:W3CDTF">2019-07-11T16:14:00Z</dcterms:created>
  <dcterms:modified xsi:type="dcterms:W3CDTF">2023-05-01T11:51:00Z</dcterms:modified>
</cp:coreProperties>
</file>